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0AF6F9" w14:textId="77777777" w:rsidR="00100B8D" w:rsidRDefault="00100B8D" w:rsidP="00100B8D">
      <w:pPr>
        <w:pStyle w:val="Heading1"/>
        <w:spacing w:line="360" w:lineRule="auto"/>
        <w:jc w:val="center"/>
        <w:rPr>
          <w:sz w:val="24"/>
          <w:szCs w:val="24"/>
        </w:rPr>
      </w:pPr>
      <w:bookmarkStart w:id="0" w:name="_Hlk55499722"/>
      <w:bookmarkEnd w:id="0"/>
      <w:r>
        <w:rPr>
          <w:b w:val="0"/>
          <w:bCs w:val="0"/>
          <w:noProof/>
          <w:szCs w:val="24"/>
        </w:rPr>
        <w:drawing>
          <wp:inline distT="0" distB="0" distL="0" distR="0" wp14:anchorId="1972B6A8" wp14:editId="60D60240">
            <wp:extent cx="4203700" cy="1634772"/>
            <wp:effectExtent l="0" t="0" r="6350" b="381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4804" cy="1646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16888" w14:textId="57C8FA85" w:rsidR="00100B8D" w:rsidRDefault="00100B8D" w:rsidP="00100B8D">
      <w:pPr>
        <w:jc w:val="center"/>
        <w:rPr>
          <w:b/>
          <w:bCs/>
          <w:i/>
          <w:iCs/>
          <w:sz w:val="28"/>
          <w:szCs w:val="20"/>
        </w:rPr>
      </w:pPr>
      <w:r>
        <w:rPr>
          <w:b/>
          <w:bCs/>
          <w:i/>
          <w:iCs/>
          <w:sz w:val="28"/>
          <w:szCs w:val="20"/>
        </w:rPr>
        <w:t xml:space="preserve">Cloud Based Collaborative </w:t>
      </w:r>
      <w:proofErr w:type="spellStart"/>
      <w:r>
        <w:rPr>
          <w:b/>
          <w:bCs/>
          <w:i/>
          <w:iCs/>
          <w:sz w:val="28"/>
          <w:szCs w:val="20"/>
        </w:rPr>
        <w:t>WhiteBoard</w:t>
      </w:r>
      <w:proofErr w:type="spellEnd"/>
      <w:r w:rsidRPr="00A845F3">
        <w:rPr>
          <w:b/>
          <w:bCs/>
          <w:i/>
          <w:iCs/>
          <w:sz w:val="28"/>
          <w:szCs w:val="20"/>
        </w:rPr>
        <w:t xml:space="preserve"> </w:t>
      </w:r>
    </w:p>
    <w:p w14:paraId="0E03D41E" w14:textId="7560B8FD" w:rsidR="00100B8D" w:rsidRPr="00A845F3" w:rsidRDefault="00100B8D" w:rsidP="00100B8D">
      <w:pPr>
        <w:jc w:val="center"/>
        <w:rPr>
          <w:b/>
          <w:bCs/>
          <w:i/>
          <w:iCs/>
          <w:sz w:val="28"/>
          <w:szCs w:val="20"/>
        </w:rPr>
      </w:pPr>
      <w:r>
        <w:rPr>
          <w:b/>
          <w:bCs/>
          <w:i/>
          <w:iCs/>
          <w:sz w:val="28"/>
          <w:szCs w:val="20"/>
        </w:rPr>
        <w:t>(Assignment-</w:t>
      </w:r>
      <w:r>
        <w:rPr>
          <w:b/>
          <w:bCs/>
          <w:i/>
          <w:iCs/>
          <w:sz w:val="28"/>
          <w:szCs w:val="20"/>
        </w:rPr>
        <w:t>2</w:t>
      </w:r>
      <w:r>
        <w:rPr>
          <w:b/>
          <w:bCs/>
          <w:i/>
          <w:iCs/>
          <w:sz w:val="28"/>
          <w:szCs w:val="20"/>
        </w:rPr>
        <w:t>)</w:t>
      </w:r>
    </w:p>
    <w:p w14:paraId="43ED4AE8" w14:textId="77777777" w:rsidR="00100B8D" w:rsidRDefault="00100B8D" w:rsidP="00100B8D"/>
    <w:p w14:paraId="015F861E" w14:textId="00B9C18A" w:rsidR="00100B8D" w:rsidRDefault="00100B8D" w:rsidP="00100B8D">
      <w:pPr>
        <w:rPr>
          <w:b/>
          <w:bCs/>
        </w:rPr>
      </w:pPr>
      <w:r w:rsidRPr="00A845F3">
        <w:rPr>
          <w:b/>
          <w:bCs/>
        </w:rPr>
        <w:t>NAM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>: KHYATHI SUSMITHA KAMIREDDY</w:t>
      </w:r>
    </w:p>
    <w:p w14:paraId="48A8EC96" w14:textId="260BD8F1" w:rsidR="00100B8D" w:rsidRDefault="00100B8D" w:rsidP="00100B8D">
      <w:pPr>
        <w:rPr>
          <w:b/>
          <w:bCs/>
        </w:rPr>
      </w:pPr>
      <w:r>
        <w:rPr>
          <w:b/>
          <w:bCs/>
        </w:rPr>
        <w:t>ID NUMBER</w:t>
      </w:r>
      <w:r>
        <w:rPr>
          <w:b/>
          <w:bCs/>
        </w:rPr>
        <w:tab/>
      </w:r>
      <w:r>
        <w:rPr>
          <w:b/>
          <w:bCs/>
        </w:rPr>
        <w:tab/>
        <w:t>: 199046929</w:t>
      </w:r>
    </w:p>
    <w:p w14:paraId="13891F79" w14:textId="676AA7E8" w:rsidR="00100B8D" w:rsidRDefault="00100B8D" w:rsidP="00100B8D">
      <w:pPr>
        <w:rPr>
          <w:b/>
          <w:bCs/>
        </w:rPr>
      </w:pPr>
      <w:r>
        <w:rPr>
          <w:b/>
          <w:bCs/>
        </w:rPr>
        <w:t>MODUL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 xml:space="preserve">: </w:t>
      </w:r>
      <w:r>
        <w:rPr>
          <w:b/>
          <w:bCs/>
        </w:rPr>
        <w:t>Internet and Cloud Computing</w:t>
      </w:r>
    </w:p>
    <w:p w14:paraId="0E890FE5" w14:textId="3CBB5578" w:rsidR="00100B8D" w:rsidRDefault="00100B8D" w:rsidP="00100B8D">
      <w:pPr>
        <w:rPr>
          <w:b/>
          <w:bCs/>
        </w:rPr>
      </w:pPr>
      <w:r>
        <w:rPr>
          <w:b/>
          <w:bCs/>
        </w:rPr>
        <w:t>MODULE COD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>: CO</w:t>
      </w:r>
      <w:r>
        <w:rPr>
          <w:b/>
          <w:bCs/>
        </w:rPr>
        <w:t>3219/CO4219/CO7219</w:t>
      </w:r>
    </w:p>
    <w:p w14:paraId="3B337ABD" w14:textId="71426EF2" w:rsidR="00100B8D" w:rsidRDefault="00100B8D" w:rsidP="00100B8D">
      <w:pPr>
        <w:rPr>
          <w:b/>
          <w:bCs/>
        </w:rPr>
      </w:pPr>
      <w:r>
        <w:rPr>
          <w:b/>
          <w:bCs/>
        </w:rPr>
        <w:t>COURSE</w:t>
      </w:r>
      <w:r>
        <w:rPr>
          <w:b/>
          <w:bCs/>
        </w:rPr>
        <w:tab/>
      </w:r>
      <w:r>
        <w:rPr>
          <w:b/>
          <w:bCs/>
        </w:rPr>
        <w:tab/>
        <w:t xml:space="preserve">: MSc Cloud Computing </w:t>
      </w:r>
    </w:p>
    <w:p w14:paraId="40F8877E" w14:textId="2E14BF59" w:rsidR="00100B8D" w:rsidRDefault="00100B8D" w:rsidP="00100B8D">
      <w:pPr>
        <w:rPr>
          <w:b/>
          <w:bCs/>
        </w:rPr>
      </w:pPr>
      <w:r>
        <w:rPr>
          <w:b/>
          <w:bCs/>
        </w:rPr>
        <w:t>SUBMITION DATE</w:t>
      </w:r>
      <w:r>
        <w:rPr>
          <w:b/>
          <w:bCs/>
        </w:rPr>
        <w:tab/>
      </w:r>
      <w:r>
        <w:rPr>
          <w:b/>
          <w:bCs/>
        </w:rPr>
        <w:t xml:space="preserve">: </w:t>
      </w:r>
      <w:r>
        <w:rPr>
          <w:b/>
          <w:bCs/>
        </w:rPr>
        <w:t>10</w:t>
      </w:r>
      <w:r>
        <w:rPr>
          <w:b/>
          <w:bCs/>
        </w:rPr>
        <w:t>/1</w:t>
      </w:r>
      <w:r>
        <w:rPr>
          <w:b/>
          <w:bCs/>
        </w:rPr>
        <w:t>2</w:t>
      </w:r>
      <w:r>
        <w:rPr>
          <w:b/>
          <w:bCs/>
        </w:rPr>
        <w:t>/2020</w:t>
      </w:r>
    </w:p>
    <w:p w14:paraId="30A1791D" w14:textId="3DB017F0" w:rsidR="00100B8D" w:rsidRDefault="00100B8D" w:rsidP="00100B8D">
      <w:pPr>
        <w:rPr>
          <w:b/>
          <w:bCs/>
        </w:rPr>
      </w:pPr>
    </w:p>
    <w:p w14:paraId="27933A31" w14:textId="562C21C5" w:rsidR="00100B8D" w:rsidRDefault="00100B8D" w:rsidP="00100B8D">
      <w:pPr>
        <w:rPr>
          <w:b/>
          <w:bCs/>
        </w:rPr>
      </w:pPr>
    </w:p>
    <w:p w14:paraId="761876B4" w14:textId="238EC610" w:rsidR="00100B8D" w:rsidRDefault="00100B8D" w:rsidP="00100B8D">
      <w:pPr>
        <w:rPr>
          <w:b/>
          <w:bCs/>
        </w:rPr>
      </w:pPr>
    </w:p>
    <w:p w14:paraId="3751123B" w14:textId="3C3520AC" w:rsidR="00100B8D" w:rsidRDefault="00100B8D" w:rsidP="00100B8D">
      <w:pPr>
        <w:rPr>
          <w:b/>
          <w:bCs/>
        </w:rPr>
      </w:pPr>
    </w:p>
    <w:p w14:paraId="5D334C03" w14:textId="13F7EDA7" w:rsidR="00100B8D" w:rsidRDefault="00100B8D" w:rsidP="00100B8D">
      <w:pPr>
        <w:rPr>
          <w:b/>
          <w:bCs/>
        </w:rPr>
      </w:pPr>
    </w:p>
    <w:p w14:paraId="2964DBFD" w14:textId="1D5834DB" w:rsidR="00100B8D" w:rsidRDefault="00100B8D" w:rsidP="00100B8D">
      <w:pPr>
        <w:rPr>
          <w:b/>
          <w:bCs/>
        </w:rPr>
      </w:pPr>
    </w:p>
    <w:p w14:paraId="5BF07505" w14:textId="32C63B40" w:rsidR="00100B8D" w:rsidRDefault="00100B8D" w:rsidP="00100B8D">
      <w:pPr>
        <w:rPr>
          <w:b/>
          <w:bCs/>
        </w:rPr>
      </w:pPr>
    </w:p>
    <w:p w14:paraId="79DBD871" w14:textId="020B7139" w:rsidR="00100B8D" w:rsidRDefault="00100B8D" w:rsidP="00100B8D">
      <w:pPr>
        <w:rPr>
          <w:b/>
          <w:bCs/>
        </w:rPr>
      </w:pPr>
    </w:p>
    <w:p w14:paraId="0C034917" w14:textId="77777777" w:rsidR="00100B8D" w:rsidRDefault="00100B8D" w:rsidP="00100B8D">
      <w:pPr>
        <w:rPr>
          <w:b/>
          <w:bCs/>
        </w:rPr>
      </w:pPr>
    </w:p>
    <w:p w14:paraId="0A6BD7D4" w14:textId="7174D48C" w:rsidR="002B6C57" w:rsidRPr="00AC65F8" w:rsidRDefault="002B6C57" w:rsidP="00AC65F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6439F41" w14:textId="77777777" w:rsidR="00755EA0" w:rsidRPr="00AC65F8" w:rsidRDefault="000B62DA" w:rsidP="00AC65F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C65F8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4B416624" w14:textId="77777777" w:rsidR="003D448B" w:rsidRPr="00AC65F8" w:rsidRDefault="00400E35" w:rsidP="00AC65F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Project development entails a </w:t>
      </w:r>
      <w:r w:rsidR="002B6C57" w:rsidRPr="00AC65F8">
        <w:rPr>
          <w:rFonts w:ascii="Times New Roman" w:hAnsi="Times New Roman" w:cs="Times New Roman"/>
          <w:sz w:val="24"/>
          <w:szCs w:val="24"/>
        </w:rPr>
        <w:t>collaborative</w:t>
      </w:r>
      <w:r w:rsidRPr="00AC65F8">
        <w:rPr>
          <w:rFonts w:ascii="Times New Roman" w:hAnsi="Times New Roman" w:cs="Times New Roman"/>
          <w:sz w:val="24"/>
          <w:szCs w:val="24"/>
        </w:rPr>
        <w:t xml:space="preserve"> whiteboard system that allows </w:t>
      </w:r>
      <w:r w:rsidR="004E7A6A" w:rsidRPr="00AC65F8">
        <w:rPr>
          <w:rFonts w:ascii="Times New Roman" w:hAnsi="Times New Roman" w:cs="Times New Roman"/>
          <w:sz w:val="24"/>
          <w:szCs w:val="24"/>
        </w:rPr>
        <w:t xml:space="preserve">many learners to have the ability to log in and create </w:t>
      </w:r>
      <w:r w:rsidR="002233F1" w:rsidRPr="00AC65F8">
        <w:rPr>
          <w:rFonts w:ascii="Times New Roman" w:hAnsi="Times New Roman" w:cs="Times New Roman"/>
          <w:sz w:val="24"/>
          <w:szCs w:val="24"/>
        </w:rPr>
        <w:t>concurrent drawings</w:t>
      </w:r>
      <w:r w:rsidR="004E7A6A" w:rsidRPr="00AC65F8">
        <w:rPr>
          <w:rFonts w:ascii="Times New Roman" w:hAnsi="Times New Roman" w:cs="Times New Roman"/>
          <w:sz w:val="24"/>
          <w:szCs w:val="24"/>
        </w:rPr>
        <w:t xml:space="preserve"> which is being done on the white board platform. The whiteboard based in the cloud </w:t>
      </w:r>
      <w:r w:rsidR="002233F1" w:rsidRPr="00AC65F8">
        <w:rPr>
          <w:rFonts w:ascii="Times New Roman" w:hAnsi="Times New Roman" w:cs="Times New Roman"/>
          <w:sz w:val="24"/>
          <w:szCs w:val="24"/>
        </w:rPr>
        <w:t>enables the</w:t>
      </w:r>
      <w:r w:rsidR="004E7A6A" w:rsidRPr="00AC65F8">
        <w:rPr>
          <w:rFonts w:ascii="Times New Roman" w:hAnsi="Times New Roman" w:cs="Times New Roman"/>
          <w:sz w:val="24"/>
          <w:szCs w:val="24"/>
        </w:rPr>
        <w:t xml:space="preserve"> </w:t>
      </w:r>
      <w:r w:rsidR="002233F1" w:rsidRPr="00AC65F8">
        <w:rPr>
          <w:rFonts w:ascii="Times New Roman" w:hAnsi="Times New Roman" w:cs="Times New Roman"/>
          <w:sz w:val="24"/>
          <w:szCs w:val="24"/>
        </w:rPr>
        <w:t>different users</w:t>
      </w:r>
      <w:r w:rsidR="004E7A6A" w:rsidRPr="00AC65F8">
        <w:rPr>
          <w:rFonts w:ascii="Times New Roman" w:hAnsi="Times New Roman" w:cs="Times New Roman"/>
          <w:sz w:val="24"/>
          <w:szCs w:val="24"/>
        </w:rPr>
        <w:t xml:space="preserve"> to connect and they </w:t>
      </w:r>
      <w:proofErr w:type="gramStart"/>
      <w:r w:rsidR="004E7A6A" w:rsidRPr="00AC65F8">
        <w:rPr>
          <w:rFonts w:ascii="Times New Roman" w:hAnsi="Times New Roman" w:cs="Times New Roman"/>
          <w:sz w:val="24"/>
          <w:szCs w:val="24"/>
        </w:rPr>
        <w:t>are able to</w:t>
      </w:r>
      <w:proofErr w:type="gramEnd"/>
      <w:r w:rsidR="004E7A6A" w:rsidRPr="00AC65F8">
        <w:rPr>
          <w:rFonts w:ascii="Times New Roman" w:hAnsi="Times New Roman" w:cs="Times New Roman"/>
          <w:sz w:val="24"/>
          <w:szCs w:val="24"/>
        </w:rPr>
        <w:t xml:space="preserve"> receive </w:t>
      </w:r>
      <w:r w:rsidR="002233F1" w:rsidRPr="00AC65F8">
        <w:rPr>
          <w:rFonts w:ascii="Times New Roman" w:hAnsi="Times New Roman" w:cs="Times New Roman"/>
          <w:sz w:val="24"/>
          <w:szCs w:val="24"/>
        </w:rPr>
        <w:t>updates basing</w:t>
      </w:r>
      <w:r w:rsidR="004E7A6A" w:rsidRPr="00AC65F8">
        <w:rPr>
          <w:rFonts w:ascii="Times New Roman" w:hAnsi="Times New Roman" w:cs="Times New Roman"/>
          <w:sz w:val="24"/>
          <w:szCs w:val="24"/>
        </w:rPr>
        <w:t xml:space="preserve"> on the actual time and when it comes to the condition of the connections it is </w:t>
      </w:r>
      <w:r w:rsidR="002C2123" w:rsidRPr="00AC65F8">
        <w:rPr>
          <w:rFonts w:ascii="Times New Roman" w:hAnsi="Times New Roman" w:cs="Times New Roman"/>
          <w:sz w:val="24"/>
          <w:szCs w:val="24"/>
        </w:rPr>
        <w:t>consistent.</w:t>
      </w:r>
      <w:r w:rsidR="006114AA" w:rsidRPr="00AC65F8">
        <w:rPr>
          <w:rFonts w:ascii="Times New Roman" w:hAnsi="Times New Roman" w:cs="Times New Roman"/>
          <w:sz w:val="24"/>
          <w:szCs w:val="24"/>
        </w:rPr>
        <w:t xml:space="preserve"> When it comes to this application it is utilized for various purposes</w:t>
      </w:r>
      <w:r w:rsidR="00883836">
        <w:rPr>
          <w:rFonts w:ascii="Times New Roman" w:hAnsi="Times New Roman" w:cs="Times New Roman"/>
          <w:sz w:val="24"/>
          <w:szCs w:val="24"/>
        </w:rPr>
        <w:t xml:space="preserve">, for </w:t>
      </w:r>
      <w:r w:rsidR="009F1218" w:rsidRPr="00AC65F8">
        <w:rPr>
          <w:rFonts w:ascii="Times New Roman" w:hAnsi="Times New Roman" w:cs="Times New Roman"/>
          <w:sz w:val="24"/>
          <w:szCs w:val="24"/>
        </w:rPr>
        <w:t xml:space="preserve">instance when it comes to </w:t>
      </w:r>
      <w:proofErr w:type="gramStart"/>
      <w:r w:rsidR="009F1218" w:rsidRPr="00AC65F8">
        <w:rPr>
          <w:rFonts w:ascii="Times New Roman" w:hAnsi="Times New Roman" w:cs="Times New Roman"/>
          <w:sz w:val="24"/>
          <w:szCs w:val="24"/>
        </w:rPr>
        <w:t>teaching  the</w:t>
      </w:r>
      <w:proofErr w:type="gramEnd"/>
      <w:r w:rsidR="009F1218" w:rsidRPr="00AC65F8">
        <w:rPr>
          <w:rFonts w:ascii="Times New Roman" w:hAnsi="Times New Roman" w:cs="Times New Roman"/>
          <w:sz w:val="24"/>
          <w:szCs w:val="24"/>
        </w:rPr>
        <w:t xml:space="preserve"> users connected  to the system  will have to pi</w:t>
      </w:r>
      <w:r w:rsidR="003D448B" w:rsidRPr="00AC65F8">
        <w:rPr>
          <w:rFonts w:ascii="Times New Roman" w:hAnsi="Times New Roman" w:cs="Times New Roman"/>
          <w:sz w:val="24"/>
          <w:szCs w:val="24"/>
        </w:rPr>
        <w:t>ck a leader  who plays the role</w:t>
      </w:r>
      <w:r w:rsidR="009F1218" w:rsidRPr="00AC65F8">
        <w:rPr>
          <w:rFonts w:ascii="Times New Roman" w:hAnsi="Times New Roman" w:cs="Times New Roman"/>
          <w:sz w:val="24"/>
          <w:szCs w:val="24"/>
        </w:rPr>
        <w:t xml:space="preserve"> of upgrading the rights</w:t>
      </w:r>
      <w:r w:rsidR="003D448B" w:rsidRPr="00AC65F8">
        <w:rPr>
          <w:rFonts w:ascii="Times New Roman" w:hAnsi="Times New Roman" w:cs="Times New Roman"/>
          <w:sz w:val="24"/>
          <w:szCs w:val="24"/>
        </w:rPr>
        <w:t xml:space="preserve"> which includes the right of deleting  users out  of the service system</w:t>
      </w:r>
      <w:r w:rsidR="009A5432" w:rsidRPr="00AC65F8">
        <w:rPr>
          <w:rFonts w:ascii="Times New Roman" w:hAnsi="Times New Roman" w:cs="Times New Roman"/>
          <w:sz w:val="24"/>
          <w:szCs w:val="24"/>
        </w:rPr>
        <w:t xml:space="preserve"> (Bache </w:t>
      </w:r>
      <w:r w:rsidR="009A5432" w:rsidRPr="00AC65F8">
        <w:rPr>
          <w:rFonts w:ascii="Times New Roman" w:hAnsi="Times New Roman" w:cs="Times New Roman"/>
          <w:i/>
          <w:sz w:val="24"/>
          <w:szCs w:val="24"/>
        </w:rPr>
        <w:t>et al.</w:t>
      </w:r>
      <w:r w:rsidR="009A5432" w:rsidRPr="00AC65F8">
        <w:rPr>
          <w:rFonts w:ascii="Times New Roman" w:hAnsi="Times New Roman" w:cs="Times New Roman"/>
          <w:sz w:val="24"/>
          <w:szCs w:val="24"/>
        </w:rPr>
        <w:t xml:space="preserve"> 2020)</w:t>
      </w:r>
      <w:r w:rsidR="003D448B" w:rsidRPr="00AC65F8">
        <w:rPr>
          <w:rFonts w:ascii="Times New Roman" w:hAnsi="Times New Roman" w:cs="Times New Roman"/>
          <w:sz w:val="24"/>
          <w:szCs w:val="24"/>
        </w:rPr>
        <w:t>.</w:t>
      </w:r>
    </w:p>
    <w:p w14:paraId="26F851A4" w14:textId="77777777" w:rsidR="000B62DA" w:rsidRPr="00AC65F8" w:rsidRDefault="009F1218" w:rsidP="00AC65F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 </w:t>
      </w:r>
      <w:r w:rsidR="003D448B" w:rsidRPr="00AC65F8">
        <w:rPr>
          <w:rFonts w:ascii="Times New Roman" w:hAnsi="Times New Roman" w:cs="Times New Roman"/>
          <w:b/>
          <w:sz w:val="24"/>
          <w:szCs w:val="24"/>
        </w:rPr>
        <w:t>Distributed System Design Architecture</w:t>
      </w:r>
    </w:p>
    <w:p w14:paraId="1F60BCE6" w14:textId="7157C2F0" w:rsidR="003D448B" w:rsidRPr="00AC65F8" w:rsidRDefault="003D448B" w:rsidP="00AC65F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When this system </w:t>
      </w:r>
      <w:r w:rsidR="00DA78FA" w:rsidRPr="00AC65F8">
        <w:rPr>
          <w:rFonts w:ascii="Times New Roman" w:hAnsi="Times New Roman" w:cs="Times New Roman"/>
          <w:sz w:val="24"/>
          <w:szCs w:val="24"/>
        </w:rPr>
        <w:t>was developed</w:t>
      </w:r>
      <w:r w:rsidR="00755EA0" w:rsidRPr="00AC65F8">
        <w:rPr>
          <w:rFonts w:ascii="Times New Roman" w:hAnsi="Times New Roman" w:cs="Times New Roman"/>
          <w:sz w:val="24"/>
          <w:szCs w:val="24"/>
        </w:rPr>
        <w:t xml:space="preserve"> it initiated the</w:t>
      </w:r>
      <w:r w:rsidR="00A421EE" w:rsidRPr="00AC65F8">
        <w:rPr>
          <w:rFonts w:ascii="Times New Roman" w:hAnsi="Times New Roman" w:cs="Times New Roman"/>
          <w:sz w:val="24"/>
          <w:szCs w:val="24"/>
        </w:rPr>
        <w:t xml:space="preserve"> utilization of the client server architecture.</w:t>
      </w:r>
      <w:r w:rsidR="000D3C7A" w:rsidRPr="00AC65F8">
        <w:rPr>
          <w:rFonts w:ascii="Times New Roman" w:hAnsi="Times New Roman" w:cs="Times New Roman"/>
          <w:sz w:val="24"/>
          <w:szCs w:val="24"/>
        </w:rPr>
        <w:t xml:space="preserve"> </w:t>
      </w:r>
      <w:r w:rsidR="00A421EE" w:rsidRPr="00AC65F8">
        <w:rPr>
          <w:rFonts w:ascii="Times New Roman" w:hAnsi="Times New Roman" w:cs="Times New Roman"/>
          <w:sz w:val="24"/>
          <w:szCs w:val="24"/>
        </w:rPr>
        <w:t xml:space="preserve">In this </w:t>
      </w:r>
      <w:r w:rsidR="00DA78FA" w:rsidRPr="00AC65F8">
        <w:rPr>
          <w:rFonts w:ascii="Times New Roman" w:hAnsi="Times New Roman" w:cs="Times New Roman"/>
          <w:sz w:val="24"/>
          <w:szCs w:val="24"/>
        </w:rPr>
        <w:t>system, the</w:t>
      </w:r>
      <w:r w:rsidR="00DE6C5A" w:rsidRPr="00AC65F8">
        <w:rPr>
          <w:rFonts w:ascii="Times New Roman" w:hAnsi="Times New Roman" w:cs="Times New Roman"/>
          <w:sz w:val="24"/>
          <w:szCs w:val="24"/>
        </w:rPr>
        <w:t xml:space="preserve"> users are brought together by a </w:t>
      </w:r>
      <w:r w:rsidR="00DA78FA" w:rsidRPr="00AC65F8">
        <w:rPr>
          <w:rFonts w:ascii="Times New Roman" w:hAnsi="Times New Roman" w:cs="Times New Roman"/>
          <w:sz w:val="24"/>
          <w:szCs w:val="24"/>
        </w:rPr>
        <w:t>connection done</w:t>
      </w:r>
      <w:r w:rsidR="005F1ED8" w:rsidRPr="00AC65F8">
        <w:rPr>
          <w:rFonts w:ascii="Times New Roman" w:hAnsi="Times New Roman" w:cs="Times New Roman"/>
          <w:sz w:val="24"/>
          <w:szCs w:val="24"/>
        </w:rPr>
        <w:t xml:space="preserve"> through the server and the platform of the client.</w:t>
      </w:r>
      <w:r w:rsidR="00DA78FA" w:rsidRPr="00AC65F8">
        <w:rPr>
          <w:rFonts w:ascii="Times New Roman" w:hAnsi="Times New Roman" w:cs="Times New Roman"/>
          <w:sz w:val="24"/>
          <w:szCs w:val="24"/>
        </w:rPr>
        <w:t xml:space="preserve"> The </w:t>
      </w:r>
      <w:r w:rsidR="007D7FCA" w:rsidRPr="00AC65F8">
        <w:rPr>
          <w:rFonts w:ascii="Times New Roman" w:hAnsi="Times New Roman" w:cs="Times New Roman"/>
          <w:sz w:val="24"/>
          <w:szCs w:val="24"/>
        </w:rPr>
        <w:t>user makes</w:t>
      </w:r>
      <w:r w:rsidR="00DA78FA" w:rsidRPr="00AC65F8">
        <w:rPr>
          <w:rFonts w:ascii="Times New Roman" w:hAnsi="Times New Roman" w:cs="Times New Roman"/>
          <w:sz w:val="24"/>
          <w:szCs w:val="24"/>
        </w:rPr>
        <w:t xml:space="preserve"> use of </w:t>
      </w:r>
      <w:r w:rsidR="007D7FCA" w:rsidRPr="00AC65F8">
        <w:rPr>
          <w:rFonts w:ascii="Times New Roman" w:hAnsi="Times New Roman" w:cs="Times New Roman"/>
          <w:sz w:val="24"/>
          <w:szCs w:val="24"/>
        </w:rPr>
        <w:t>the client</w:t>
      </w:r>
      <w:r w:rsidR="004E2065" w:rsidRPr="00AC65F8">
        <w:rPr>
          <w:rFonts w:ascii="Times New Roman" w:hAnsi="Times New Roman" w:cs="Times New Roman"/>
          <w:sz w:val="24"/>
          <w:szCs w:val="24"/>
        </w:rPr>
        <w:t xml:space="preserve"> platform and </w:t>
      </w:r>
      <w:proofErr w:type="gramStart"/>
      <w:r w:rsidR="00584622" w:rsidRPr="00AC65F8">
        <w:rPr>
          <w:rFonts w:ascii="Times New Roman" w:hAnsi="Times New Roman" w:cs="Times New Roman"/>
          <w:sz w:val="24"/>
          <w:szCs w:val="24"/>
        </w:rPr>
        <w:t xml:space="preserve">in </w:t>
      </w:r>
      <w:r w:rsidR="00377985" w:rsidRPr="00AC65F8">
        <w:rPr>
          <w:rFonts w:ascii="Times New Roman" w:hAnsi="Times New Roman" w:cs="Times New Roman"/>
          <w:sz w:val="24"/>
          <w:szCs w:val="24"/>
        </w:rPr>
        <w:t>order for</w:t>
      </w:r>
      <w:proofErr w:type="gramEnd"/>
      <w:r w:rsidR="00DA78FA" w:rsidRPr="00AC65F8">
        <w:rPr>
          <w:rFonts w:ascii="Times New Roman" w:hAnsi="Times New Roman" w:cs="Times New Roman"/>
          <w:sz w:val="24"/>
          <w:szCs w:val="24"/>
        </w:rPr>
        <w:t xml:space="preserve"> </w:t>
      </w:r>
      <w:r w:rsidR="004E2065" w:rsidRPr="00AC65F8">
        <w:rPr>
          <w:rFonts w:ascii="Times New Roman" w:hAnsi="Times New Roman" w:cs="Times New Roman"/>
          <w:sz w:val="24"/>
          <w:szCs w:val="24"/>
        </w:rPr>
        <w:t xml:space="preserve">the </w:t>
      </w:r>
      <w:r w:rsidR="00377985" w:rsidRPr="00AC65F8">
        <w:rPr>
          <w:rFonts w:ascii="Times New Roman" w:hAnsi="Times New Roman" w:cs="Times New Roman"/>
          <w:sz w:val="24"/>
          <w:szCs w:val="24"/>
        </w:rPr>
        <w:t>connections to</w:t>
      </w:r>
      <w:r w:rsidR="00DA78FA" w:rsidRPr="00AC65F8">
        <w:rPr>
          <w:rFonts w:ascii="Times New Roman" w:hAnsi="Times New Roman" w:cs="Times New Roman"/>
          <w:sz w:val="24"/>
          <w:szCs w:val="24"/>
        </w:rPr>
        <w:t xml:space="preserve"> take </w:t>
      </w:r>
      <w:r w:rsidR="00800B98" w:rsidRPr="00AC65F8">
        <w:rPr>
          <w:rFonts w:ascii="Times New Roman" w:hAnsi="Times New Roman" w:cs="Times New Roman"/>
          <w:sz w:val="24"/>
          <w:szCs w:val="24"/>
        </w:rPr>
        <w:t>place the</w:t>
      </w:r>
      <w:r w:rsidR="00037C78" w:rsidRPr="00AC65F8">
        <w:rPr>
          <w:rFonts w:ascii="Times New Roman" w:hAnsi="Times New Roman" w:cs="Times New Roman"/>
          <w:sz w:val="24"/>
          <w:szCs w:val="24"/>
        </w:rPr>
        <w:t xml:space="preserve"> user in collaboration with the services of the client</w:t>
      </w:r>
      <w:r w:rsidR="00584622" w:rsidRPr="00AC65F8">
        <w:rPr>
          <w:rFonts w:ascii="Times New Roman" w:hAnsi="Times New Roman" w:cs="Times New Roman"/>
          <w:sz w:val="24"/>
          <w:szCs w:val="24"/>
        </w:rPr>
        <w:t xml:space="preserve"> have to make a </w:t>
      </w:r>
      <w:r w:rsidR="002233F1" w:rsidRPr="00AC65F8">
        <w:rPr>
          <w:rFonts w:ascii="Times New Roman" w:hAnsi="Times New Roman" w:cs="Times New Roman"/>
          <w:sz w:val="24"/>
          <w:szCs w:val="24"/>
        </w:rPr>
        <w:t>request for</w:t>
      </w:r>
      <w:r w:rsidR="004E2065" w:rsidRPr="00AC65F8">
        <w:rPr>
          <w:rFonts w:ascii="Times New Roman" w:hAnsi="Times New Roman" w:cs="Times New Roman"/>
          <w:sz w:val="24"/>
          <w:szCs w:val="24"/>
        </w:rPr>
        <w:t xml:space="preserve"> the </w:t>
      </w:r>
      <w:r w:rsidR="002233F1" w:rsidRPr="00AC65F8">
        <w:rPr>
          <w:rFonts w:ascii="Times New Roman" w:hAnsi="Times New Roman" w:cs="Times New Roman"/>
          <w:sz w:val="24"/>
          <w:szCs w:val="24"/>
        </w:rPr>
        <w:t>connections on</w:t>
      </w:r>
      <w:r w:rsidR="004E2065" w:rsidRPr="00AC65F8">
        <w:rPr>
          <w:rFonts w:ascii="Times New Roman" w:hAnsi="Times New Roman" w:cs="Times New Roman"/>
          <w:sz w:val="24"/>
          <w:szCs w:val="24"/>
        </w:rPr>
        <w:t xml:space="preserve"> the server. When the request is </w:t>
      </w:r>
      <w:r w:rsidR="00FC719B" w:rsidRPr="00AC65F8">
        <w:rPr>
          <w:rFonts w:ascii="Times New Roman" w:hAnsi="Times New Roman" w:cs="Times New Roman"/>
          <w:sz w:val="24"/>
          <w:szCs w:val="24"/>
        </w:rPr>
        <w:t>successful the</w:t>
      </w:r>
      <w:r w:rsidR="004E2065" w:rsidRPr="00AC65F8">
        <w:rPr>
          <w:rFonts w:ascii="Times New Roman" w:hAnsi="Times New Roman" w:cs="Times New Roman"/>
          <w:sz w:val="24"/>
          <w:szCs w:val="24"/>
        </w:rPr>
        <w:t xml:space="preserve"> server receives the </w:t>
      </w:r>
      <w:proofErr w:type="gramStart"/>
      <w:r w:rsidR="00540CAD" w:rsidRPr="00AC65F8">
        <w:rPr>
          <w:rFonts w:ascii="Times New Roman" w:hAnsi="Times New Roman" w:cs="Times New Roman"/>
          <w:sz w:val="24"/>
          <w:szCs w:val="24"/>
        </w:rPr>
        <w:t>connection</w:t>
      </w:r>
      <w:proofErr w:type="gramEnd"/>
      <w:r w:rsidR="00540CAD" w:rsidRPr="00AC65F8">
        <w:rPr>
          <w:rFonts w:ascii="Times New Roman" w:hAnsi="Times New Roman" w:cs="Times New Roman"/>
          <w:sz w:val="24"/>
          <w:szCs w:val="24"/>
        </w:rPr>
        <w:t xml:space="preserve"> which includes</w:t>
      </w:r>
      <w:r w:rsidR="00901D45" w:rsidRPr="00AC65F8">
        <w:rPr>
          <w:rFonts w:ascii="Times New Roman" w:hAnsi="Times New Roman" w:cs="Times New Roman"/>
          <w:sz w:val="24"/>
          <w:szCs w:val="24"/>
        </w:rPr>
        <w:t xml:space="preserve"> the log in credentials for the user.</w:t>
      </w:r>
      <w:r w:rsidR="00C22C80" w:rsidRPr="00AC65F8">
        <w:rPr>
          <w:rFonts w:ascii="Times New Roman" w:hAnsi="Times New Roman" w:cs="Times New Roman"/>
          <w:sz w:val="24"/>
          <w:szCs w:val="24"/>
        </w:rPr>
        <w:t xml:space="preserve"> After the connections have taken place the </w:t>
      </w:r>
      <w:r w:rsidR="00377985" w:rsidRPr="00AC65F8">
        <w:rPr>
          <w:rFonts w:ascii="Times New Roman" w:hAnsi="Times New Roman" w:cs="Times New Roman"/>
          <w:sz w:val="24"/>
          <w:szCs w:val="24"/>
        </w:rPr>
        <w:t xml:space="preserve">server </w:t>
      </w:r>
      <w:r w:rsidR="00540CAD" w:rsidRPr="00AC65F8">
        <w:rPr>
          <w:rFonts w:ascii="Times New Roman" w:hAnsi="Times New Roman" w:cs="Times New Roman"/>
          <w:sz w:val="24"/>
          <w:szCs w:val="24"/>
        </w:rPr>
        <w:t>confirms the</w:t>
      </w:r>
      <w:r w:rsidR="00C22C80" w:rsidRPr="00AC65F8">
        <w:rPr>
          <w:rFonts w:ascii="Times New Roman" w:hAnsi="Times New Roman" w:cs="Times New Roman"/>
          <w:sz w:val="24"/>
          <w:szCs w:val="24"/>
        </w:rPr>
        <w:t xml:space="preserve"> log in </w:t>
      </w:r>
      <w:r w:rsidR="00540CAD" w:rsidRPr="00AC65F8">
        <w:rPr>
          <w:rFonts w:ascii="Times New Roman" w:hAnsi="Times New Roman" w:cs="Times New Roman"/>
          <w:sz w:val="24"/>
          <w:szCs w:val="24"/>
        </w:rPr>
        <w:t>appeal and</w:t>
      </w:r>
      <w:r w:rsidR="00C22C80" w:rsidRPr="00AC65F8">
        <w:rPr>
          <w:rFonts w:ascii="Times New Roman" w:hAnsi="Times New Roman" w:cs="Times New Roman"/>
          <w:sz w:val="24"/>
          <w:szCs w:val="24"/>
        </w:rPr>
        <w:t xml:space="preserve"> ensures that the user is a </w:t>
      </w:r>
      <w:r w:rsidR="002233F1" w:rsidRPr="00AC65F8">
        <w:rPr>
          <w:rFonts w:ascii="Times New Roman" w:hAnsi="Times New Roman" w:cs="Times New Roman"/>
          <w:sz w:val="24"/>
          <w:szCs w:val="24"/>
        </w:rPr>
        <w:t>member of</w:t>
      </w:r>
      <w:r w:rsidR="00C22C80" w:rsidRPr="00AC65F8">
        <w:rPr>
          <w:rFonts w:ascii="Times New Roman" w:hAnsi="Times New Roman" w:cs="Times New Roman"/>
          <w:sz w:val="24"/>
          <w:szCs w:val="24"/>
        </w:rPr>
        <w:t xml:space="preserve"> </w:t>
      </w:r>
      <w:r w:rsidR="002233F1" w:rsidRPr="00AC65F8">
        <w:rPr>
          <w:rFonts w:ascii="Times New Roman" w:hAnsi="Times New Roman" w:cs="Times New Roman"/>
          <w:sz w:val="24"/>
          <w:szCs w:val="24"/>
        </w:rPr>
        <w:t>the class</w:t>
      </w:r>
      <w:r w:rsidR="00C22C80" w:rsidRPr="00AC65F8">
        <w:rPr>
          <w:rFonts w:ascii="Times New Roman" w:hAnsi="Times New Roman" w:cs="Times New Roman"/>
          <w:sz w:val="24"/>
          <w:szCs w:val="24"/>
        </w:rPr>
        <w:t xml:space="preserve"> found on the </w:t>
      </w:r>
      <w:r w:rsidR="00377985" w:rsidRPr="00AC65F8">
        <w:rPr>
          <w:rFonts w:ascii="Times New Roman" w:hAnsi="Times New Roman" w:cs="Times New Roman"/>
          <w:sz w:val="24"/>
          <w:szCs w:val="24"/>
        </w:rPr>
        <w:t xml:space="preserve">system </w:t>
      </w:r>
      <w:r w:rsidR="00C22C80" w:rsidRPr="00AC65F8">
        <w:rPr>
          <w:rFonts w:ascii="Times New Roman" w:hAnsi="Times New Roman" w:cs="Times New Roman"/>
          <w:sz w:val="24"/>
          <w:szCs w:val="24"/>
        </w:rPr>
        <w:t>platform</w:t>
      </w:r>
      <w:r w:rsidR="002B6C57" w:rsidRPr="00AC65F8">
        <w:rPr>
          <w:rFonts w:ascii="Times New Roman" w:hAnsi="Times New Roman" w:cs="Times New Roman"/>
          <w:sz w:val="24"/>
          <w:szCs w:val="24"/>
        </w:rPr>
        <w:t xml:space="preserve"> (Du</w:t>
      </w:r>
      <w:r w:rsidR="00083207" w:rsidRPr="00AC65F8">
        <w:rPr>
          <w:rFonts w:ascii="Times New Roman" w:hAnsi="Times New Roman" w:cs="Times New Roman"/>
          <w:sz w:val="24"/>
          <w:szCs w:val="24"/>
        </w:rPr>
        <w:t>,</w:t>
      </w:r>
      <w:r w:rsidR="002B6C57" w:rsidRPr="00AC65F8">
        <w:rPr>
          <w:rFonts w:ascii="Times New Roman" w:hAnsi="Times New Roman" w:cs="Times New Roman"/>
          <w:sz w:val="24"/>
          <w:szCs w:val="24"/>
        </w:rPr>
        <w:t xml:space="preserve"> </w:t>
      </w:r>
      <w:r w:rsidR="005409A6" w:rsidRPr="00AC65F8">
        <w:rPr>
          <w:rFonts w:ascii="Times New Roman" w:hAnsi="Times New Roman" w:cs="Times New Roman"/>
          <w:sz w:val="24"/>
          <w:szCs w:val="24"/>
        </w:rPr>
        <w:t xml:space="preserve">Li </w:t>
      </w:r>
      <w:r w:rsidR="00083207" w:rsidRPr="00AC65F8">
        <w:rPr>
          <w:rFonts w:ascii="Times New Roman" w:hAnsi="Times New Roman" w:cs="Times New Roman"/>
          <w:sz w:val="24"/>
          <w:szCs w:val="24"/>
        </w:rPr>
        <w:t>and Varshney</w:t>
      </w:r>
      <w:r w:rsidR="005409A6" w:rsidRPr="00AC65F8">
        <w:rPr>
          <w:rFonts w:ascii="Times New Roman" w:hAnsi="Times New Roman" w:cs="Times New Roman"/>
          <w:sz w:val="24"/>
          <w:szCs w:val="24"/>
        </w:rPr>
        <w:t>,</w:t>
      </w:r>
      <w:r w:rsidR="00083207" w:rsidRPr="00AC65F8">
        <w:rPr>
          <w:rFonts w:ascii="Times New Roman" w:hAnsi="Times New Roman" w:cs="Times New Roman"/>
          <w:sz w:val="24"/>
          <w:szCs w:val="24"/>
        </w:rPr>
        <w:t xml:space="preserve"> 2019).</w:t>
      </w:r>
      <w:r w:rsidR="002B6C57" w:rsidRPr="00AC65F8">
        <w:rPr>
          <w:rFonts w:ascii="Times New Roman" w:hAnsi="Times New Roman" w:cs="Times New Roman"/>
          <w:sz w:val="24"/>
          <w:szCs w:val="24"/>
        </w:rPr>
        <w:t xml:space="preserve"> </w:t>
      </w:r>
      <w:r w:rsidR="00377985" w:rsidRPr="00AC65F8">
        <w:rPr>
          <w:rFonts w:ascii="Times New Roman" w:hAnsi="Times New Roman" w:cs="Times New Roman"/>
          <w:sz w:val="24"/>
          <w:szCs w:val="24"/>
        </w:rPr>
        <w:t xml:space="preserve">When the server confirms the </w:t>
      </w:r>
      <w:proofErr w:type="gramStart"/>
      <w:r w:rsidR="00CD5972" w:rsidRPr="00AC65F8">
        <w:rPr>
          <w:rFonts w:ascii="Times New Roman" w:hAnsi="Times New Roman" w:cs="Times New Roman"/>
          <w:sz w:val="24"/>
          <w:szCs w:val="24"/>
        </w:rPr>
        <w:t>validation</w:t>
      </w:r>
      <w:proofErr w:type="gramEnd"/>
      <w:r w:rsidR="00CD5972" w:rsidRPr="00AC65F8">
        <w:rPr>
          <w:rFonts w:ascii="Times New Roman" w:hAnsi="Times New Roman" w:cs="Times New Roman"/>
          <w:sz w:val="24"/>
          <w:szCs w:val="24"/>
        </w:rPr>
        <w:t xml:space="preserve"> it will be </w:t>
      </w:r>
      <w:r w:rsidR="0094164D" w:rsidRPr="00AC65F8">
        <w:rPr>
          <w:rFonts w:ascii="Times New Roman" w:hAnsi="Times New Roman" w:cs="Times New Roman"/>
          <w:sz w:val="24"/>
          <w:szCs w:val="24"/>
        </w:rPr>
        <w:t xml:space="preserve">able to give a feedback </w:t>
      </w:r>
      <w:r w:rsidR="00563D1A" w:rsidRPr="00AC65F8">
        <w:rPr>
          <w:rFonts w:ascii="Times New Roman" w:hAnsi="Times New Roman" w:cs="Times New Roman"/>
          <w:sz w:val="24"/>
          <w:szCs w:val="24"/>
        </w:rPr>
        <w:t>tha</w:t>
      </w:r>
      <w:r w:rsidR="002B6C57" w:rsidRPr="00AC65F8">
        <w:rPr>
          <w:rFonts w:ascii="Times New Roman" w:hAnsi="Times New Roman" w:cs="Times New Roman"/>
          <w:sz w:val="24"/>
          <w:szCs w:val="24"/>
        </w:rPr>
        <w:t xml:space="preserve">t will permit the user to have </w:t>
      </w:r>
      <w:r w:rsidR="00563D1A" w:rsidRPr="00AC65F8">
        <w:rPr>
          <w:rFonts w:ascii="Times New Roman" w:hAnsi="Times New Roman" w:cs="Times New Roman"/>
          <w:sz w:val="24"/>
          <w:szCs w:val="24"/>
        </w:rPr>
        <w:t>full access to the system.</w:t>
      </w:r>
      <w:r w:rsidR="00853737" w:rsidRPr="00AC65F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723F4" w:rsidRPr="00AC65F8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="007723F4" w:rsidRPr="00AC65F8">
        <w:rPr>
          <w:rFonts w:ascii="Times New Roman" w:hAnsi="Times New Roman" w:cs="Times New Roman"/>
          <w:sz w:val="24"/>
          <w:szCs w:val="24"/>
        </w:rPr>
        <w:t xml:space="preserve"> </w:t>
      </w:r>
      <w:r w:rsidR="00540CAD" w:rsidRPr="00AC65F8">
        <w:rPr>
          <w:rFonts w:ascii="Times New Roman" w:hAnsi="Times New Roman" w:cs="Times New Roman"/>
          <w:sz w:val="24"/>
          <w:szCs w:val="24"/>
        </w:rPr>
        <w:t>this will</w:t>
      </w:r>
      <w:r w:rsidR="007723F4" w:rsidRPr="00AC65F8">
        <w:rPr>
          <w:rFonts w:ascii="Times New Roman" w:hAnsi="Times New Roman" w:cs="Times New Roman"/>
          <w:sz w:val="24"/>
          <w:szCs w:val="24"/>
        </w:rPr>
        <w:t xml:space="preserve"> enable the user </w:t>
      </w:r>
      <w:r w:rsidR="002233F1" w:rsidRPr="00AC65F8">
        <w:rPr>
          <w:rFonts w:ascii="Times New Roman" w:hAnsi="Times New Roman" w:cs="Times New Roman"/>
          <w:sz w:val="24"/>
          <w:szCs w:val="24"/>
        </w:rPr>
        <w:t>to acquire</w:t>
      </w:r>
      <w:r w:rsidR="007723F4" w:rsidRPr="00AC65F8">
        <w:rPr>
          <w:rFonts w:ascii="Times New Roman" w:hAnsi="Times New Roman" w:cs="Times New Roman"/>
          <w:sz w:val="24"/>
          <w:szCs w:val="24"/>
        </w:rPr>
        <w:t xml:space="preserve"> the services being provided on the server</w:t>
      </w:r>
      <w:r w:rsidR="00853737" w:rsidRPr="00AC65F8">
        <w:rPr>
          <w:rFonts w:ascii="Times New Roman" w:hAnsi="Times New Roman" w:cs="Times New Roman"/>
          <w:sz w:val="24"/>
          <w:szCs w:val="24"/>
        </w:rPr>
        <w:t xml:space="preserve"> through the client platfor</w:t>
      </w:r>
      <w:r w:rsidR="002B6C57" w:rsidRPr="00AC65F8">
        <w:rPr>
          <w:rFonts w:ascii="Times New Roman" w:hAnsi="Times New Roman" w:cs="Times New Roman"/>
          <w:sz w:val="24"/>
          <w:szCs w:val="24"/>
        </w:rPr>
        <w:t xml:space="preserve">m and other users will be able </w:t>
      </w:r>
      <w:r w:rsidR="00853737" w:rsidRPr="00AC65F8">
        <w:rPr>
          <w:rFonts w:ascii="Times New Roman" w:hAnsi="Times New Roman" w:cs="Times New Roman"/>
          <w:sz w:val="24"/>
          <w:szCs w:val="24"/>
        </w:rPr>
        <w:t xml:space="preserve">to log in to the connection on the whiteboard, </w:t>
      </w:r>
      <w:r w:rsidR="00AC65F8" w:rsidRPr="00AC65F8">
        <w:rPr>
          <w:rFonts w:ascii="Times New Roman" w:hAnsi="Times New Roman" w:cs="Times New Roman"/>
          <w:sz w:val="24"/>
          <w:szCs w:val="24"/>
        </w:rPr>
        <w:t>these connections</w:t>
      </w:r>
      <w:r w:rsidR="00853737" w:rsidRPr="00AC65F8">
        <w:rPr>
          <w:rFonts w:ascii="Times New Roman" w:hAnsi="Times New Roman" w:cs="Times New Roman"/>
          <w:sz w:val="24"/>
          <w:szCs w:val="24"/>
        </w:rPr>
        <w:t xml:space="preserve"> are carried out on the sockets </w:t>
      </w:r>
      <w:r w:rsidR="007E181A" w:rsidRPr="00AC65F8">
        <w:rPr>
          <w:rFonts w:ascii="Times New Roman" w:hAnsi="Times New Roman" w:cs="Times New Roman"/>
          <w:sz w:val="24"/>
          <w:szCs w:val="24"/>
        </w:rPr>
        <w:t xml:space="preserve">which leads to multi-threading technology </w:t>
      </w:r>
      <w:r w:rsidR="002B6C57" w:rsidRPr="00AC65F8">
        <w:rPr>
          <w:rFonts w:ascii="Times New Roman" w:hAnsi="Times New Roman" w:cs="Times New Roman"/>
          <w:sz w:val="24"/>
          <w:szCs w:val="24"/>
        </w:rPr>
        <w:t>which</w:t>
      </w:r>
      <w:r w:rsidR="00BB77CB" w:rsidRPr="00AC65F8">
        <w:rPr>
          <w:rFonts w:ascii="Times New Roman" w:hAnsi="Times New Roman" w:cs="Times New Roman"/>
          <w:sz w:val="24"/>
          <w:szCs w:val="24"/>
        </w:rPr>
        <w:t xml:space="preserve"> allows the users to log into the system</w:t>
      </w:r>
      <w:r w:rsidR="002B6C57" w:rsidRPr="00AC65F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70DC1" w:rsidRPr="00AC65F8">
        <w:rPr>
          <w:rFonts w:ascii="Times New Roman" w:hAnsi="Times New Roman" w:cs="Times New Roman"/>
          <w:sz w:val="24"/>
          <w:szCs w:val="24"/>
        </w:rPr>
        <w:t>Jolak</w:t>
      </w:r>
      <w:proofErr w:type="spellEnd"/>
      <w:r w:rsidR="00070DC1" w:rsidRPr="00AC65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70DC1" w:rsidRPr="00AC65F8">
        <w:rPr>
          <w:rFonts w:ascii="Times New Roman" w:hAnsi="Times New Roman" w:cs="Times New Roman"/>
          <w:sz w:val="24"/>
          <w:szCs w:val="24"/>
        </w:rPr>
        <w:t>Vesin</w:t>
      </w:r>
      <w:proofErr w:type="spellEnd"/>
      <w:r w:rsidR="00070DC1" w:rsidRPr="00AC65F8">
        <w:rPr>
          <w:rFonts w:ascii="Times New Roman" w:hAnsi="Times New Roman" w:cs="Times New Roman"/>
          <w:sz w:val="24"/>
          <w:szCs w:val="24"/>
        </w:rPr>
        <w:t xml:space="preserve"> and Chaudron,2017)</w:t>
      </w:r>
      <w:r w:rsidR="00426146" w:rsidRPr="00AC65F8">
        <w:rPr>
          <w:rFonts w:ascii="Times New Roman" w:hAnsi="Times New Roman" w:cs="Times New Roman"/>
          <w:sz w:val="24"/>
          <w:szCs w:val="24"/>
        </w:rPr>
        <w:t>.</w:t>
      </w:r>
      <w:r w:rsidR="002B6C57" w:rsidRPr="00AC65F8">
        <w:rPr>
          <w:rFonts w:ascii="Times New Roman" w:hAnsi="Times New Roman" w:cs="Times New Roman"/>
          <w:sz w:val="24"/>
          <w:szCs w:val="24"/>
        </w:rPr>
        <w:t xml:space="preserve"> The server </w:t>
      </w:r>
      <w:r w:rsidR="00925541" w:rsidRPr="00AC65F8">
        <w:rPr>
          <w:rFonts w:ascii="Times New Roman" w:hAnsi="Times New Roman" w:cs="Times New Roman"/>
          <w:sz w:val="24"/>
          <w:szCs w:val="24"/>
        </w:rPr>
        <w:t xml:space="preserve">architecture </w:t>
      </w:r>
      <w:r w:rsidR="00611D78" w:rsidRPr="00AC65F8">
        <w:rPr>
          <w:rFonts w:ascii="Times New Roman" w:hAnsi="Times New Roman" w:cs="Times New Roman"/>
          <w:sz w:val="24"/>
          <w:szCs w:val="24"/>
        </w:rPr>
        <w:t>has the consistency, scalability and the performance of the system is reliable.</w:t>
      </w:r>
      <w:r w:rsidR="00100B8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3B7F7F" w14:textId="77777777" w:rsidR="00C86B25" w:rsidRPr="00AC65F8" w:rsidRDefault="00C86B25" w:rsidP="00AC65F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C65F8">
        <w:rPr>
          <w:rFonts w:ascii="Times New Roman" w:hAnsi="Times New Roman" w:cs="Times New Roman"/>
          <w:b/>
          <w:sz w:val="24"/>
          <w:szCs w:val="24"/>
        </w:rPr>
        <w:t>Distributed State Management</w:t>
      </w:r>
    </w:p>
    <w:p w14:paraId="4E9710F7" w14:textId="77777777" w:rsidR="00C86B25" w:rsidRPr="00AC65F8" w:rsidRDefault="00C86B25" w:rsidP="00AC65F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>This system permits the users to access the system</w:t>
      </w:r>
      <w:r w:rsidR="002B6C57" w:rsidRPr="00AC65F8">
        <w:rPr>
          <w:rFonts w:ascii="Times New Roman" w:hAnsi="Times New Roman" w:cs="Times New Roman"/>
          <w:sz w:val="24"/>
          <w:szCs w:val="24"/>
        </w:rPr>
        <w:t xml:space="preserve"> assisting them to create their</w:t>
      </w:r>
      <w:r w:rsidRPr="00AC65F8">
        <w:rPr>
          <w:rFonts w:ascii="Times New Roman" w:hAnsi="Times New Roman" w:cs="Times New Roman"/>
          <w:sz w:val="24"/>
          <w:szCs w:val="24"/>
        </w:rPr>
        <w:t xml:space="preserve"> drawings in a simultaneous way.</w:t>
      </w:r>
      <w:r w:rsidR="00B14574" w:rsidRPr="00AC65F8">
        <w:rPr>
          <w:rFonts w:ascii="Times New Roman" w:hAnsi="Times New Roman" w:cs="Times New Roman"/>
          <w:sz w:val="24"/>
          <w:szCs w:val="24"/>
        </w:rPr>
        <w:t xml:space="preserve"> This system is successful since the multithreading </w:t>
      </w:r>
      <w:r w:rsidR="00E062B0" w:rsidRPr="00AC65F8">
        <w:rPr>
          <w:rFonts w:ascii="Times New Roman" w:hAnsi="Times New Roman" w:cs="Times New Roman"/>
          <w:sz w:val="24"/>
          <w:szCs w:val="24"/>
        </w:rPr>
        <w:t>technology is</w:t>
      </w:r>
      <w:r w:rsidR="00B14574" w:rsidRPr="00AC65F8">
        <w:rPr>
          <w:rFonts w:ascii="Times New Roman" w:hAnsi="Times New Roman" w:cs="Times New Roman"/>
          <w:sz w:val="24"/>
          <w:szCs w:val="24"/>
        </w:rPr>
        <w:t xml:space="preserve"> included in to the system</w:t>
      </w:r>
      <w:r w:rsidR="005E5656" w:rsidRPr="00AC65F8">
        <w:rPr>
          <w:rFonts w:ascii="Times New Roman" w:hAnsi="Times New Roman" w:cs="Times New Roman"/>
          <w:sz w:val="24"/>
          <w:szCs w:val="24"/>
        </w:rPr>
        <w:t xml:space="preserve">, a trend is being created in every </w:t>
      </w:r>
      <w:proofErr w:type="gramStart"/>
      <w:r w:rsidR="005E5656" w:rsidRPr="00AC65F8">
        <w:rPr>
          <w:rFonts w:ascii="Times New Roman" w:hAnsi="Times New Roman" w:cs="Times New Roman"/>
          <w:sz w:val="24"/>
          <w:szCs w:val="24"/>
        </w:rPr>
        <w:t>connection</w:t>
      </w:r>
      <w:r w:rsidR="00A21BD6" w:rsidRPr="00AC65F8">
        <w:rPr>
          <w:rFonts w:ascii="Times New Roman" w:hAnsi="Times New Roman" w:cs="Times New Roman"/>
          <w:sz w:val="24"/>
          <w:szCs w:val="24"/>
        </w:rPr>
        <w:t xml:space="preserve">  found</w:t>
      </w:r>
      <w:proofErr w:type="gramEnd"/>
      <w:r w:rsidR="00A21BD6" w:rsidRPr="00AC65F8">
        <w:rPr>
          <w:rFonts w:ascii="Times New Roman" w:hAnsi="Times New Roman" w:cs="Times New Roman"/>
          <w:sz w:val="24"/>
          <w:szCs w:val="24"/>
        </w:rPr>
        <w:t xml:space="preserve"> in the system  enabling transactions to take place in the server through the sockets</w:t>
      </w:r>
      <w:r w:rsidR="00C72778" w:rsidRPr="00AC65F8">
        <w:rPr>
          <w:rFonts w:ascii="Times New Roman" w:hAnsi="Times New Roman" w:cs="Times New Roman"/>
          <w:sz w:val="24"/>
          <w:szCs w:val="24"/>
        </w:rPr>
        <w:t xml:space="preserve"> </w:t>
      </w:r>
      <w:r w:rsidR="00542E74" w:rsidRPr="00AC65F8">
        <w:rPr>
          <w:rFonts w:ascii="Times New Roman" w:hAnsi="Times New Roman" w:cs="Times New Roman"/>
          <w:sz w:val="24"/>
          <w:szCs w:val="24"/>
        </w:rPr>
        <w:t xml:space="preserve"> simultaneously  without  no glitch </w:t>
      </w:r>
      <w:r w:rsidR="00542E74" w:rsidRPr="00AC65F8">
        <w:rPr>
          <w:rFonts w:ascii="Times New Roman" w:hAnsi="Times New Roman" w:cs="Times New Roman"/>
          <w:sz w:val="24"/>
          <w:szCs w:val="24"/>
        </w:rPr>
        <w:lastRenderedPageBreak/>
        <w:t>occurring</w:t>
      </w:r>
      <w:r w:rsidR="00BA2BC6" w:rsidRPr="00AC65F8">
        <w:rPr>
          <w:rFonts w:ascii="Times New Roman" w:hAnsi="Times New Roman" w:cs="Times New Roman"/>
          <w:sz w:val="24"/>
          <w:szCs w:val="24"/>
        </w:rPr>
        <w:t>.</w:t>
      </w:r>
      <w:r w:rsidR="00840E53" w:rsidRPr="00AC65F8">
        <w:rPr>
          <w:rFonts w:ascii="Times New Roman" w:hAnsi="Times New Roman" w:cs="Times New Roman"/>
          <w:sz w:val="24"/>
          <w:szCs w:val="24"/>
        </w:rPr>
        <w:t xml:space="preserve"> </w:t>
      </w:r>
      <w:r w:rsidR="00BA2BC6" w:rsidRPr="00AC65F8">
        <w:rPr>
          <w:rFonts w:ascii="Times New Roman" w:hAnsi="Times New Roman" w:cs="Times New Roman"/>
          <w:sz w:val="24"/>
          <w:szCs w:val="24"/>
        </w:rPr>
        <w:t xml:space="preserve">New users </w:t>
      </w:r>
      <w:proofErr w:type="gramStart"/>
      <w:r w:rsidR="00BA2BC6" w:rsidRPr="00AC65F8">
        <w:rPr>
          <w:rFonts w:ascii="Times New Roman" w:hAnsi="Times New Roman" w:cs="Times New Roman"/>
          <w:sz w:val="24"/>
          <w:szCs w:val="24"/>
        </w:rPr>
        <w:t>are able to</w:t>
      </w:r>
      <w:proofErr w:type="gramEnd"/>
      <w:r w:rsidR="00BA2BC6" w:rsidRPr="00AC65F8">
        <w:rPr>
          <w:rFonts w:ascii="Times New Roman" w:hAnsi="Times New Roman" w:cs="Times New Roman"/>
          <w:sz w:val="24"/>
          <w:szCs w:val="24"/>
        </w:rPr>
        <w:t xml:space="preserve"> log in to the system without any hindrance since they are able to utilize a different threading</w:t>
      </w:r>
      <w:r w:rsidR="002B6C57" w:rsidRPr="00AC65F8">
        <w:rPr>
          <w:rFonts w:ascii="Times New Roman" w:hAnsi="Times New Roman" w:cs="Times New Roman"/>
          <w:sz w:val="24"/>
          <w:szCs w:val="24"/>
        </w:rPr>
        <w:t xml:space="preserve">. The </w:t>
      </w:r>
      <w:r w:rsidR="00840E53" w:rsidRPr="00AC65F8">
        <w:rPr>
          <w:rFonts w:ascii="Times New Roman" w:hAnsi="Times New Roman" w:cs="Times New Roman"/>
          <w:sz w:val="24"/>
          <w:szCs w:val="24"/>
        </w:rPr>
        <w:t xml:space="preserve">features that are found in the system </w:t>
      </w:r>
      <w:r w:rsidR="00542E74" w:rsidRPr="00AC65F8">
        <w:rPr>
          <w:rFonts w:ascii="Times New Roman" w:hAnsi="Times New Roman" w:cs="Times New Roman"/>
          <w:sz w:val="24"/>
          <w:szCs w:val="24"/>
        </w:rPr>
        <w:t xml:space="preserve"> </w:t>
      </w:r>
      <w:r w:rsidR="00434C8A" w:rsidRPr="00AC65F8">
        <w:rPr>
          <w:rFonts w:ascii="Times New Roman" w:hAnsi="Times New Roman" w:cs="Times New Roman"/>
          <w:sz w:val="24"/>
          <w:szCs w:val="24"/>
        </w:rPr>
        <w:t xml:space="preserve"> </w:t>
      </w:r>
      <w:r w:rsidR="00840E53" w:rsidRPr="00AC65F8">
        <w:rPr>
          <w:rFonts w:ascii="Times New Roman" w:hAnsi="Times New Roman" w:cs="Times New Roman"/>
          <w:sz w:val="24"/>
          <w:szCs w:val="24"/>
        </w:rPr>
        <w:t>commences its actions from the server, this enables the users to view the images drawn on the whiteboard</w:t>
      </w:r>
      <w:r w:rsidR="008A46E5" w:rsidRPr="00AC65F8">
        <w:rPr>
          <w:rFonts w:ascii="Times New Roman" w:hAnsi="Times New Roman" w:cs="Times New Roman"/>
          <w:sz w:val="24"/>
          <w:szCs w:val="24"/>
        </w:rPr>
        <w:t xml:space="preserve"> (Fast-Berglund, Harlin and </w:t>
      </w:r>
      <w:proofErr w:type="spellStart"/>
      <w:r w:rsidR="008A46E5" w:rsidRPr="00AC65F8">
        <w:rPr>
          <w:rFonts w:ascii="Times New Roman" w:hAnsi="Times New Roman" w:cs="Times New Roman"/>
          <w:sz w:val="24"/>
          <w:szCs w:val="24"/>
        </w:rPr>
        <w:t>Åkerman</w:t>
      </w:r>
      <w:proofErr w:type="spellEnd"/>
      <w:r w:rsidR="008A46E5" w:rsidRPr="00AC65F8">
        <w:rPr>
          <w:rFonts w:ascii="Times New Roman" w:hAnsi="Times New Roman" w:cs="Times New Roman"/>
          <w:sz w:val="24"/>
          <w:szCs w:val="24"/>
        </w:rPr>
        <w:t>, 2016)</w:t>
      </w:r>
      <w:r w:rsidR="00840E53" w:rsidRPr="00AC65F8">
        <w:rPr>
          <w:rFonts w:ascii="Times New Roman" w:hAnsi="Times New Roman" w:cs="Times New Roman"/>
          <w:sz w:val="24"/>
          <w:szCs w:val="24"/>
        </w:rPr>
        <w:t xml:space="preserve">. The activities taken into </w:t>
      </w:r>
      <w:r w:rsidR="001E495E" w:rsidRPr="00AC65F8">
        <w:rPr>
          <w:rFonts w:ascii="Times New Roman" w:hAnsi="Times New Roman" w:cs="Times New Roman"/>
          <w:sz w:val="24"/>
          <w:szCs w:val="24"/>
        </w:rPr>
        <w:t>action by</w:t>
      </w:r>
      <w:r w:rsidR="00840E53" w:rsidRPr="00AC65F8">
        <w:rPr>
          <w:rFonts w:ascii="Times New Roman" w:hAnsi="Times New Roman" w:cs="Times New Roman"/>
          <w:sz w:val="24"/>
          <w:szCs w:val="24"/>
        </w:rPr>
        <w:t xml:space="preserve"> the clients when viewing the image has the reflection on the actual time basing on the other users using the system platform.</w:t>
      </w:r>
    </w:p>
    <w:p w14:paraId="1472A7CE" w14:textId="77777777" w:rsidR="001E495E" w:rsidRPr="00AC65F8" w:rsidRDefault="001E495E" w:rsidP="00AC65F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C65F8">
        <w:rPr>
          <w:rFonts w:ascii="Times New Roman" w:hAnsi="Times New Roman" w:cs="Times New Roman"/>
          <w:b/>
          <w:sz w:val="24"/>
          <w:szCs w:val="24"/>
        </w:rPr>
        <w:t>Salient Design Features</w:t>
      </w:r>
    </w:p>
    <w:p w14:paraId="0D9C35AC" w14:textId="77777777" w:rsidR="001E495E" w:rsidRPr="00AC65F8" w:rsidRDefault="001E495E" w:rsidP="00AC65F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The whiteboard system has the </w:t>
      </w:r>
      <w:r w:rsidR="00540CAD" w:rsidRPr="00AC65F8">
        <w:rPr>
          <w:rFonts w:ascii="Times New Roman" w:hAnsi="Times New Roman" w:cs="Times New Roman"/>
          <w:sz w:val="24"/>
          <w:szCs w:val="24"/>
        </w:rPr>
        <w:t>following features</w:t>
      </w:r>
      <w:r w:rsidRPr="00AC65F8">
        <w:rPr>
          <w:rFonts w:ascii="Times New Roman" w:hAnsi="Times New Roman" w:cs="Times New Roman"/>
          <w:sz w:val="24"/>
          <w:szCs w:val="24"/>
        </w:rPr>
        <w:t xml:space="preserve"> when it comes to drawing</w:t>
      </w:r>
      <w:r w:rsidR="00540CAD" w:rsidRPr="00AC65F8">
        <w:rPr>
          <w:rFonts w:ascii="Times New Roman" w:hAnsi="Times New Roman" w:cs="Times New Roman"/>
          <w:sz w:val="24"/>
          <w:szCs w:val="24"/>
        </w:rPr>
        <w:t xml:space="preserve"> </w:t>
      </w:r>
      <w:r w:rsidR="003D42DA" w:rsidRPr="00AC65F8">
        <w:rPr>
          <w:rFonts w:ascii="Times New Roman" w:hAnsi="Times New Roman" w:cs="Times New Roman"/>
          <w:sz w:val="24"/>
          <w:szCs w:val="24"/>
        </w:rPr>
        <w:t>(Sun, 2016</w:t>
      </w:r>
      <w:proofErr w:type="gramStart"/>
      <w:r w:rsidR="003D42DA" w:rsidRPr="00AC65F8">
        <w:rPr>
          <w:rFonts w:ascii="Times New Roman" w:hAnsi="Times New Roman" w:cs="Times New Roman"/>
          <w:sz w:val="24"/>
          <w:szCs w:val="24"/>
        </w:rPr>
        <w:t>)</w:t>
      </w:r>
      <w:r w:rsidRPr="00AC65F8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3CC3C4ED" w14:textId="77777777" w:rsidR="001E495E" w:rsidRPr="00AC65F8" w:rsidRDefault="001E495E" w:rsidP="00AC65F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An Eraser which can be utilized to rub the drawings </w:t>
      </w:r>
      <w:r w:rsidR="00ED1733" w:rsidRPr="00AC65F8">
        <w:rPr>
          <w:rFonts w:ascii="Times New Roman" w:hAnsi="Times New Roman" w:cs="Times New Roman"/>
          <w:sz w:val="24"/>
          <w:szCs w:val="24"/>
        </w:rPr>
        <w:t>when the</w:t>
      </w:r>
      <w:r w:rsidRPr="00AC65F8">
        <w:rPr>
          <w:rFonts w:ascii="Times New Roman" w:hAnsi="Times New Roman" w:cs="Times New Roman"/>
          <w:sz w:val="24"/>
          <w:szCs w:val="24"/>
        </w:rPr>
        <w:t xml:space="preserve"> user makes an error. </w:t>
      </w:r>
    </w:p>
    <w:p w14:paraId="3D668FD7" w14:textId="77777777" w:rsidR="002B6C57" w:rsidRPr="00AC65F8" w:rsidRDefault="002B6C57" w:rsidP="00AC65F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>A line that can be used to make drawings that are complete since most shapes and drawings rely on this feature.</w:t>
      </w:r>
    </w:p>
    <w:p w14:paraId="22A8F97C" w14:textId="77777777" w:rsidR="002B6C57" w:rsidRPr="00AC65F8" w:rsidRDefault="002B6C57" w:rsidP="00AC65F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>Zoom which is utilized to adjust the images when the sizes are increased inwards and outwards.</w:t>
      </w:r>
    </w:p>
    <w:p w14:paraId="4777BD5F" w14:textId="77777777" w:rsidR="002B6C57" w:rsidRPr="00AC65F8" w:rsidRDefault="002B6C57" w:rsidP="00AC65F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>Pencil used to create the drawings.</w:t>
      </w:r>
    </w:p>
    <w:p w14:paraId="57A8CF9C" w14:textId="77777777" w:rsidR="002B6C57" w:rsidRPr="00AC65F8" w:rsidRDefault="002B6C57" w:rsidP="00AC65F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>Hand that is utilized for holding and moving the drawing from one position to another.</w:t>
      </w:r>
    </w:p>
    <w:p w14:paraId="0231754F" w14:textId="77777777" w:rsidR="00BE4A8D" w:rsidRPr="00AC65F8" w:rsidRDefault="00BE4A8D" w:rsidP="00AC65F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Ellipse that </w:t>
      </w:r>
      <w:r w:rsidR="00D96C1E" w:rsidRPr="00AC65F8">
        <w:rPr>
          <w:rFonts w:ascii="Times New Roman" w:hAnsi="Times New Roman" w:cs="Times New Roman"/>
          <w:sz w:val="24"/>
          <w:szCs w:val="24"/>
        </w:rPr>
        <w:t>is utilized</w:t>
      </w:r>
      <w:r w:rsidRPr="00AC65F8">
        <w:rPr>
          <w:rFonts w:ascii="Times New Roman" w:hAnsi="Times New Roman" w:cs="Times New Roman"/>
          <w:sz w:val="24"/>
          <w:szCs w:val="24"/>
        </w:rPr>
        <w:t xml:space="preserve"> to present the lines that has dots on their drawings.</w:t>
      </w:r>
    </w:p>
    <w:p w14:paraId="3E6DFED0" w14:textId="77777777" w:rsidR="00BE4A8D" w:rsidRPr="00AC65F8" w:rsidRDefault="00BE4A8D" w:rsidP="00AC65F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The </w:t>
      </w:r>
      <w:r w:rsidR="00D96C1E" w:rsidRPr="00AC65F8">
        <w:rPr>
          <w:rFonts w:ascii="Times New Roman" w:hAnsi="Times New Roman" w:cs="Times New Roman"/>
          <w:sz w:val="24"/>
          <w:szCs w:val="24"/>
        </w:rPr>
        <w:t>Cursor that</w:t>
      </w:r>
      <w:r w:rsidRPr="00AC65F8">
        <w:rPr>
          <w:rFonts w:ascii="Times New Roman" w:hAnsi="Times New Roman" w:cs="Times New Roman"/>
          <w:sz w:val="24"/>
          <w:szCs w:val="24"/>
        </w:rPr>
        <w:t xml:space="preserve"> is used </w:t>
      </w:r>
      <w:r w:rsidR="00D96C1E" w:rsidRPr="00AC65F8">
        <w:rPr>
          <w:rFonts w:ascii="Times New Roman" w:hAnsi="Times New Roman" w:cs="Times New Roman"/>
          <w:sz w:val="24"/>
          <w:szCs w:val="24"/>
        </w:rPr>
        <w:t>to point</w:t>
      </w:r>
      <w:r w:rsidRPr="00AC65F8">
        <w:rPr>
          <w:rFonts w:ascii="Times New Roman" w:hAnsi="Times New Roman" w:cs="Times New Roman"/>
          <w:sz w:val="24"/>
          <w:szCs w:val="24"/>
        </w:rPr>
        <w:t xml:space="preserve"> out the drawings </w:t>
      </w:r>
      <w:r w:rsidR="00F72CA3" w:rsidRPr="00AC65F8">
        <w:rPr>
          <w:rFonts w:ascii="Times New Roman" w:hAnsi="Times New Roman" w:cs="Times New Roman"/>
          <w:sz w:val="24"/>
          <w:szCs w:val="24"/>
        </w:rPr>
        <w:t xml:space="preserve">and </w:t>
      </w:r>
      <w:r w:rsidR="00167492" w:rsidRPr="00AC65F8">
        <w:rPr>
          <w:rFonts w:ascii="Times New Roman" w:hAnsi="Times New Roman" w:cs="Times New Roman"/>
          <w:sz w:val="24"/>
          <w:szCs w:val="24"/>
        </w:rPr>
        <w:t xml:space="preserve">it </w:t>
      </w:r>
      <w:proofErr w:type="gramStart"/>
      <w:r w:rsidR="00167492" w:rsidRPr="00AC65F8">
        <w:rPr>
          <w:rFonts w:ascii="Times New Roman" w:hAnsi="Times New Roman" w:cs="Times New Roman"/>
          <w:sz w:val="24"/>
          <w:szCs w:val="24"/>
        </w:rPr>
        <w:t>is able to</w:t>
      </w:r>
      <w:proofErr w:type="gramEnd"/>
      <w:r w:rsidR="00167492" w:rsidRPr="00AC65F8">
        <w:rPr>
          <w:rFonts w:ascii="Times New Roman" w:hAnsi="Times New Roman" w:cs="Times New Roman"/>
          <w:sz w:val="24"/>
          <w:szCs w:val="24"/>
        </w:rPr>
        <w:t xml:space="preserve"> show the position that the drawings are found at</w:t>
      </w:r>
      <w:r w:rsidR="00F72CA3" w:rsidRPr="00AC65F8">
        <w:rPr>
          <w:rFonts w:ascii="Times New Roman" w:hAnsi="Times New Roman" w:cs="Times New Roman"/>
          <w:sz w:val="24"/>
          <w:szCs w:val="24"/>
        </w:rPr>
        <w:t xml:space="preserve"> </w:t>
      </w:r>
      <w:r w:rsidR="0078458A" w:rsidRPr="00AC65F8">
        <w:rPr>
          <w:rFonts w:ascii="Times New Roman" w:hAnsi="Times New Roman" w:cs="Times New Roman"/>
          <w:sz w:val="24"/>
          <w:szCs w:val="24"/>
        </w:rPr>
        <w:t>in the</w:t>
      </w:r>
      <w:r w:rsidR="00F72CA3" w:rsidRPr="00AC65F8">
        <w:rPr>
          <w:rFonts w:ascii="Times New Roman" w:hAnsi="Times New Roman" w:cs="Times New Roman"/>
          <w:sz w:val="24"/>
          <w:szCs w:val="24"/>
        </w:rPr>
        <w:t xml:space="preserve"> current position.</w:t>
      </w:r>
    </w:p>
    <w:p w14:paraId="1CD5445D" w14:textId="77777777" w:rsidR="00327164" w:rsidRPr="00AC65F8" w:rsidRDefault="00711003" w:rsidP="00AC65F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Rectangle </w:t>
      </w:r>
      <w:r w:rsidR="0078458A" w:rsidRPr="00AC65F8">
        <w:rPr>
          <w:rFonts w:ascii="Times New Roman" w:hAnsi="Times New Roman" w:cs="Times New Roman"/>
          <w:sz w:val="24"/>
          <w:szCs w:val="24"/>
        </w:rPr>
        <w:t>used to</w:t>
      </w:r>
      <w:r w:rsidRPr="00AC65F8">
        <w:rPr>
          <w:rFonts w:ascii="Times New Roman" w:hAnsi="Times New Roman" w:cs="Times New Roman"/>
          <w:sz w:val="24"/>
          <w:szCs w:val="24"/>
        </w:rPr>
        <w:t xml:space="preserve"> draw shapes </w:t>
      </w:r>
      <w:r w:rsidR="00105687" w:rsidRPr="00AC65F8">
        <w:rPr>
          <w:rFonts w:ascii="Times New Roman" w:hAnsi="Times New Roman" w:cs="Times New Roman"/>
          <w:sz w:val="24"/>
          <w:szCs w:val="24"/>
        </w:rPr>
        <w:t>that are</w:t>
      </w:r>
      <w:r w:rsidRPr="00AC65F8">
        <w:rPr>
          <w:rFonts w:ascii="Times New Roman" w:hAnsi="Times New Roman" w:cs="Times New Roman"/>
          <w:sz w:val="24"/>
          <w:szCs w:val="24"/>
        </w:rPr>
        <w:t xml:space="preserve"> rectangular on </w:t>
      </w:r>
      <w:r w:rsidR="00105687" w:rsidRPr="00AC65F8">
        <w:rPr>
          <w:rFonts w:ascii="Times New Roman" w:hAnsi="Times New Roman" w:cs="Times New Roman"/>
          <w:sz w:val="24"/>
          <w:szCs w:val="24"/>
        </w:rPr>
        <w:t>the whiteboard</w:t>
      </w:r>
      <w:r w:rsidRPr="00AC65F8">
        <w:rPr>
          <w:rFonts w:ascii="Times New Roman" w:hAnsi="Times New Roman" w:cs="Times New Roman"/>
          <w:sz w:val="24"/>
          <w:szCs w:val="24"/>
        </w:rPr>
        <w:t xml:space="preserve"> and </w:t>
      </w:r>
      <w:r w:rsidR="00105687" w:rsidRPr="00AC65F8">
        <w:rPr>
          <w:rFonts w:ascii="Times New Roman" w:hAnsi="Times New Roman" w:cs="Times New Roman"/>
          <w:sz w:val="24"/>
          <w:szCs w:val="24"/>
        </w:rPr>
        <w:t>adjustments can</w:t>
      </w:r>
      <w:r w:rsidRPr="00AC65F8">
        <w:rPr>
          <w:rFonts w:ascii="Times New Roman" w:hAnsi="Times New Roman" w:cs="Times New Roman"/>
          <w:sz w:val="24"/>
          <w:szCs w:val="24"/>
        </w:rPr>
        <w:t xml:space="preserve"> be carried </w:t>
      </w:r>
      <w:r w:rsidR="003162F4" w:rsidRPr="00AC65F8">
        <w:rPr>
          <w:rFonts w:ascii="Times New Roman" w:hAnsi="Times New Roman" w:cs="Times New Roman"/>
          <w:sz w:val="24"/>
          <w:szCs w:val="24"/>
        </w:rPr>
        <w:t>out to</w:t>
      </w:r>
      <w:r w:rsidRPr="00AC65F8">
        <w:rPr>
          <w:rFonts w:ascii="Times New Roman" w:hAnsi="Times New Roman" w:cs="Times New Roman"/>
          <w:sz w:val="24"/>
          <w:szCs w:val="24"/>
        </w:rPr>
        <w:t xml:space="preserve"> enable the creation of the </w:t>
      </w:r>
      <w:proofErr w:type="gramStart"/>
      <w:r w:rsidRPr="00AC65F8">
        <w:rPr>
          <w:rFonts w:ascii="Times New Roman" w:hAnsi="Times New Roman" w:cs="Times New Roman"/>
          <w:sz w:val="24"/>
          <w:szCs w:val="24"/>
        </w:rPr>
        <w:t xml:space="preserve">four </w:t>
      </w:r>
      <w:r w:rsidR="003162F4" w:rsidRPr="00AC65F8">
        <w:rPr>
          <w:rFonts w:ascii="Times New Roman" w:hAnsi="Times New Roman" w:cs="Times New Roman"/>
          <w:sz w:val="24"/>
          <w:szCs w:val="24"/>
        </w:rPr>
        <w:t>edged</w:t>
      </w:r>
      <w:proofErr w:type="gramEnd"/>
      <w:r w:rsidR="003162F4" w:rsidRPr="00AC65F8">
        <w:rPr>
          <w:rFonts w:ascii="Times New Roman" w:hAnsi="Times New Roman" w:cs="Times New Roman"/>
          <w:sz w:val="24"/>
          <w:szCs w:val="24"/>
        </w:rPr>
        <w:t xml:space="preserve"> shapes</w:t>
      </w:r>
      <w:r w:rsidRPr="00AC65F8">
        <w:rPr>
          <w:rFonts w:ascii="Times New Roman" w:hAnsi="Times New Roman" w:cs="Times New Roman"/>
          <w:sz w:val="24"/>
          <w:szCs w:val="24"/>
        </w:rPr>
        <w:t>.</w:t>
      </w:r>
    </w:p>
    <w:p w14:paraId="3CAC6340" w14:textId="77777777" w:rsidR="00711003" w:rsidRPr="00AC65F8" w:rsidRDefault="00711003" w:rsidP="00AC65F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>Text helps to make the textual drawing found on the whiteboard.</w:t>
      </w:r>
    </w:p>
    <w:p w14:paraId="3C686252" w14:textId="77777777" w:rsidR="00F90AC2" w:rsidRPr="00AC65F8" w:rsidRDefault="00F90AC2" w:rsidP="00AC65F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C65F8">
        <w:rPr>
          <w:rFonts w:ascii="Times New Roman" w:hAnsi="Times New Roman" w:cs="Times New Roman"/>
          <w:b/>
          <w:sz w:val="24"/>
          <w:szCs w:val="24"/>
        </w:rPr>
        <w:t>Technology choices made</w:t>
      </w:r>
    </w:p>
    <w:p w14:paraId="0B90B5FD" w14:textId="77777777" w:rsidR="00FA7A24" w:rsidRPr="00AC65F8" w:rsidRDefault="00E6456C" w:rsidP="00AC65F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In order for </w:t>
      </w:r>
      <w:r w:rsidR="003162F4" w:rsidRPr="00AC65F8">
        <w:rPr>
          <w:rFonts w:ascii="Times New Roman" w:hAnsi="Times New Roman" w:cs="Times New Roman"/>
          <w:sz w:val="24"/>
          <w:szCs w:val="24"/>
        </w:rPr>
        <w:t xml:space="preserve">the </w:t>
      </w:r>
      <w:r w:rsidRPr="00AC65F8">
        <w:rPr>
          <w:rFonts w:ascii="Times New Roman" w:hAnsi="Times New Roman" w:cs="Times New Roman"/>
          <w:sz w:val="24"/>
          <w:szCs w:val="24"/>
        </w:rPr>
        <w:t>design and the system to be developed</w:t>
      </w:r>
      <w:r w:rsidR="00AC65F8" w:rsidRPr="00AC65F8">
        <w:rPr>
          <w:rFonts w:ascii="Times New Roman" w:hAnsi="Times New Roman" w:cs="Times New Roman"/>
          <w:sz w:val="24"/>
          <w:szCs w:val="24"/>
        </w:rPr>
        <w:t>,</w:t>
      </w:r>
      <w:r w:rsidRPr="00AC65F8">
        <w:rPr>
          <w:rFonts w:ascii="Times New Roman" w:hAnsi="Times New Roman" w:cs="Times New Roman"/>
          <w:sz w:val="24"/>
          <w:szCs w:val="24"/>
        </w:rPr>
        <w:t xml:space="preserve"> the technologies below </w:t>
      </w:r>
      <w:r w:rsidR="00AC65F8" w:rsidRPr="00AC65F8">
        <w:rPr>
          <w:rFonts w:ascii="Times New Roman" w:hAnsi="Times New Roman" w:cs="Times New Roman"/>
          <w:sz w:val="24"/>
          <w:szCs w:val="24"/>
        </w:rPr>
        <w:t>were</w:t>
      </w:r>
      <w:r w:rsidRPr="00AC65F8">
        <w:rPr>
          <w:rFonts w:ascii="Times New Roman" w:hAnsi="Times New Roman" w:cs="Times New Roman"/>
          <w:sz w:val="24"/>
          <w:szCs w:val="24"/>
        </w:rPr>
        <w:t xml:space="preserve"> considered</w:t>
      </w:r>
      <w:r w:rsidR="00AC65F8" w:rsidRPr="00AC65F8">
        <w:rPr>
          <w:rFonts w:ascii="Times New Roman" w:hAnsi="Times New Roman" w:cs="Times New Roman"/>
          <w:sz w:val="24"/>
          <w:szCs w:val="24"/>
        </w:rPr>
        <w:t xml:space="preserve"> and </w:t>
      </w:r>
      <w:proofErr w:type="gramStart"/>
      <w:r w:rsidR="00AC65F8" w:rsidRPr="00AC65F8">
        <w:rPr>
          <w:rFonts w:ascii="Times New Roman" w:hAnsi="Times New Roman" w:cs="Times New Roman"/>
          <w:sz w:val="24"/>
          <w:szCs w:val="24"/>
        </w:rPr>
        <w:t>utilized</w:t>
      </w:r>
      <w:r w:rsidRPr="00AC65F8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49A2685A" w14:textId="77777777" w:rsidR="00BE608C" w:rsidRPr="00AC65F8" w:rsidRDefault="00BE608C" w:rsidP="00AC65F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The programming </w:t>
      </w:r>
      <w:r w:rsidR="00DC6B3A" w:rsidRPr="00AC65F8">
        <w:rPr>
          <w:rFonts w:ascii="Times New Roman" w:hAnsi="Times New Roman" w:cs="Times New Roman"/>
          <w:sz w:val="24"/>
          <w:szCs w:val="24"/>
        </w:rPr>
        <w:t xml:space="preserve">in the socket is utilized </w:t>
      </w:r>
      <w:r w:rsidR="000413A7" w:rsidRPr="00AC65F8">
        <w:rPr>
          <w:rFonts w:ascii="Times New Roman" w:hAnsi="Times New Roman" w:cs="Times New Roman"/>
          <w:sz w:val="24"/>
          <w:szCs w:val="24"/>
        </w:rPr>
        <w:t xml:space="preserve">by users who are connected on the server </w:t>
      </w:r>
      <w:proofErr w:type="gramStart"/>
      <w:r w:rsidR="000413A7" w:rsidRPr="00AC65F8">
        <w:rPr>
          <w:rFonts w:ascii="Times New Roman" w:hAnsi="Times New Roman" w:cs="Times New Roman"/>
          <w:sz w:val="24"/>
          <w:szCs w:val="24"/>
        </w:rPr>
        <w:t xml:space="preserve">by the use </w:t>
      </w:r>
      <w:r w:rsidR="004A3688" w:rsidRPr="00AC65F8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="004A3688" w:rsidRPr="00AC65F8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="002B6C57" w:rsidRPr="00AC65F8">
          <w:rPr>
            <w:rStyle w:val="Hyperlink"/>
            <w:rFonts w:ascii="Times New Roman" w:hAnsi="Times New Roman" w:cs="Times New Roman"/>
            <w:sz w:val="24"/>
            <w:szCs w:val="24"/>
          </w:rPr>
          <w:t>http://localhost:3000</w:t>
        </w:r>
      </w:hyperlink>
      <w:r w:rsidR="002B6C57" w:rsidRPr="00AC65F8">
        <w:rPr>
          <w:rFonts w:ascii="Times New Roman" w:hAnsi="Times New Roman" w:cs="Times New Roman"/>
          <w:sz w:val="24"/>
          <w:szCs w:val="24"/>
        </w:rPr>
        <w:t>.</w:t>
      </w:r>
    </w:p>
    <w:p w14:paraId="768A1C6F" w14:textId="77777777" w:rsidR="002B6C57" w:rsidRPr="00AC65F8" w:rsidRDefault="002B6C57" w:rsidP="0024349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B71C310" w14:textId="77777777" w:rsidR="001137A7" w:rsidRPr="00AC65F8" w:rsidRDefault="001137A7" w:rsidP="00AC65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65516A7" w14:textId="77777777" w:rsidR="002233F1" w:rsidRPr="00AC65F8" w:rsidRDefault="001137A7" w:rsidP="00AC65F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C65F8">
        <w:rPr>
          <w:rFonts w:ascii="Times New Roman" w:hAnsi="Times New Roman" w:cs="Times New Roman"/>
          <w:b/>
          <w:sz w:val="24"/>
          <w:szCs w:val="24"/>
        </w:rPr>
        <w:lastRenderedPageBreak/>
        <w:t>Service Implementation details</w:t>
      </w:r>
    </w:p>
    <w:p w14:paraId="4952D657" w14:textId="77777777" w:rsidR="00B11289" w:rsidRPr="00AC65F8" w:rsidRDefault="002B6C57" w:rsidP="00AC65F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The implementation of the </w:t>
      </w:r>
      <w:r w:rsidR="00AC65F8" w:rsidRPr="00AC65F8">
        <w:rPr>
          <w:rFonts w:ascii="Times New Roman" w:hAnsi="Times New Roman" w:cs="Times New Roman"/>
          <w:sz w:val="24"/>
          <w:szCs w:val="24"/>
        </w:rPr>
        <w:t>Docker</w:t>
      </w:r>
      <w:r w:rsidR="00B11289" w:rsidRPr="00AC65F8">
        <w:rPr>
          <w:rFonts w:ascii="Times New Roman" w:hAnsi="Times New Roman" w:cs="Times New Roman"/>
          <w:sz w:val="24"/>
          <w:szCs w:val="24"/>
        </w:rPr>
        <w:t xml:space="preserve"> service program is </w:t>
      </w:r>
      <w:r w:rsidR="006C3419" w:rsidRPr="00AC65F8">
        <w:rPr>
          <w:rFonts w:ascii="Times New Roman" w:hAnsi="Times New Roman" w:cs="Times New Roman"/>
          <w:sz w:val="24"/>
          <w:szCs w:val="24"/>
        </w:rPr>
        <w:t xml:space="preserve">illustrated </w:t>
      </w:r>
      <w:r w:rsidR="00AC65F8" w:rsidRPr="00AC65F8">
        <w:rPr>
          <w:rFonts w:ascii="Times New Roman" w:hAnsi="Times New Roman" w:cs="Times New Roman"/>
          <w:sz w:val="24"/>
          <w:szCs w:val="24"/>
        </w:rPr>
        <w:t xml:space="preserve">in the below </w:t>
      </w:r>
      <w:proofErr w:type="gramStart"/>
      <w:r w:rsidR="00AC65F8" w:rsidRPr="00AC65F8">
        <w:rPr>
          <w:rFonts w:ascii="Times New Roman" w:hAnsi="Times New Roman" w:cs="Times New Roman"/>
          <w:sz w:val="24"/>
          <w:szCs w:val="24"/>
        </w:rPr>
        <w:t>code;</w:t>
      </w:r>
      <w:proofErr w:type="gramEnd"/>
    </w:p>
    <w:p w14:paraId="09F5A100" w14:textId="77777777" w:rsidR="00AC65F8" w:rsidRDefault="00AC65F8" w:rsidP="002233F1">
      <w:pPr>
        <w:rPr>
          <w:b/>
          <w:sz w:val="24"/>
          <w:szCs w:val="24"/>
        </w:rPr>
        <w:sectPr w:rsidR="00AC65F8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6"/>
      </w:tblGrid>
      <w:tr w:rsidR="003975D1" w:rsidRPr="00EC0DDF" w14:paraId="2C206F6D" w14:textId="77777777" w:rsidTr="00AC65F8">
        <w:tc>
          <w:tcPr>
            <w:tcW w:w="4536" w:type="dxa"/>
          </w:tcPr>
          <w:p w14:paraId="2F2E24DD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var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applicationjs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 xml:space="preserve"> = require(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'..</w:t>
            </w:r>
            <w:proofErr w:type="gramEnd"/>
            <w:r w:rsidRPr="002B6C57">
              <w:rPr>
                <w:rFonts w:ascii="Arial" w:hAnsi="Arial" w:cs="Arial"/>
                <w:sz w:val="16"/>
                <w:szCs w:val="16"/>
              </w:rPr>
              <w:t>/app');</w:t>
            </w:r>
          </w:p>
          <w:p w14:paraId="1848FE0A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var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cleandebug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 xml:space="preserve"> = require('debug')('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drawing-tool:server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'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4346919C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var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hyprotocol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 xml:space="preserve"> = require('http'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054CEE8F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var apport =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normalizePort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process.env.PORT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 xml:space="preserve"> || '3000'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7368921A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applicationjs.set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'port', apport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0DB9EB74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var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servicenum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 xml:space="preserve"> =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hyprotocol.createServer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applicationjs</w:t>
            </w:r>
            <w:proofErr w:type="spellEnd"/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308A8C4C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servicenum.listen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apport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4E34FA34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servicenum.on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 xml:space="preserve">('error',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onError</w:t>
            </w:r>
            <w:proofErr w:type="spellEnd"/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616F7860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servicenum.on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 xml:space="preserve">('listening',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onListening</w:t>
            </w:r>
            <w:proofErr w:type="spellEnd"/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0C69F2C4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var io = 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applicationjs.io;</w:t>
            </w:r>
            <w:proofErr w:type="gramEnd"/>
          </w:p>
          <w:p w14:paraId="5792EE4B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io.attach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servicenum</w:t>
            </w:r>
            <w:proofErr w:type="spellEnd"/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3ACC89B7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function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normalizePort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val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) {</w:t>
            </w:r>
          </w:p>
          <w:p w14:paraId="53CBFC7C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var apport =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parseInt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val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, 10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53A1F411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if (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isNaN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apport)) {</w:t>
            </w:r>
          </w:p>
          <w:p w14:paraId="071D13E9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   return </w:t>
            </w:r>
            <w:proofErr w:type="spellStart"/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val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;</w:t>
            </w:r>
            <w:proofErr w:type="gramEnd"/>
          </w:p>
          <w:p w14:paraId="01917C0F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}</w:t>
            </w:r>
          </w:p>
          <w:p w14:paraId="4550F795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if (apport &gt;= 0) {</w:t>
            </w:r>
          </w:p>
          <w:p w14:paraId="4E36E872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  return 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apport;</w:t>
            </w:r>
            <w:proofErr w:type="gramEnd"/>
          </w:p>
          <w:p w14:paraId="2B803023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}</w:t>
            </w:r>
          </w:p>
          <w:p w14:paraId="6FC37692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return 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false;</w:t>
            </w:r>
            <w:proofErr w:type="gramEnd"/>
          </w:p>
          <w:p w14:paraId="38A8A04C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>}</w:t>
            </w:r>
          </w:p>
          <w:p w14:paraId="381A54C2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function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onError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error) {</w:t>
            </w:r>
          </w:p>
          <w:p w14:paraId="65326573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if (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error.syscall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 xml:space="preserve"> !== 'listen') {</w:t>
            </w:r>
          </w:p>
          <w:p w14:paraId="596AD7D9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throw 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error;</w:t>
            </w:r>
            <w:proofErr w:type="gramEnd"/>
          </w:p>
          <w:p w14:paraId="72E78F53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}</w:t>
            </w:r>
          </w:p>
          <w:p w14:paraId="387247C8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var bind =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typeof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 xml:space="preserve"> apport === 'string'</w:t>
            </w:r>
          </w:p>
          <w:p w14:paraId="13389B66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? 'Pipe ' + apport</w:t>
            </w:r>
          </w:p>
          <w:p w14:paraId="7DAE666D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: 'Port ' + 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apport;</w:t>
            </w:r>
            <w:proofErr w:type="gramEnd"/>
          </w:p>
          <w:p w14:paraId="269C63A7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switch (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error.code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) {</w:t>
            </w:r>
          </w:p>
          <w:p w14:paraId="58A7C17A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case 'EACCES':</w:t>
            </w:r>
          </w:p>
          <w:p w14:paraId="36B64DEC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 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console.error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bind + ' requires elevated privileges'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0AD82018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 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process.exit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1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2053E587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  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break;</w:t>
            </w:r>
            <w:proofErr w:type="gramEnd"/>
          </w:p>
          <w:p w14:paraId="4D993758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case 'EADDRINUSE':</w:t>
            </w:r>
          </w:p>
          <w:p w14:paraId="09ED19DE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 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console.error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bind + ' is already in use'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68060687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 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process.exit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1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4A3561AD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  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break;</w:t>
            </w:r>
            <w:proofErr w:type="gramEnd"/>
          </w:p>
          <w:p w14:paraId="7CF1149E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default:</w:t>
            </w:r>
          </w:p>
          <w:p w14:paraId="47B0EB62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  throw 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error;</w:t>
            </w:r>
            <w:proofErr w:type="gramEnd"/>
          </w:p>
          <w:p w14:paraId="6942DD59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}</w:t>
            </w:r>
          </w:p>
          <w:p w14:paraId="45329BDD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>}</w:t>
            </w:r>
          </w:p>
          <w:p w14:paraId="419242C7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  <w:p w14:paraId="2318AFCD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function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onListening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) {</w:t>
            </w:r>
          </w:p>
          <w:p w14:paraId="051D0758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var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addr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 xml:space="preserve"> =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servicenum.address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45AF7377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var bind =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typeof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 xml:space="preserve">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addr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 xml:space="preserve"> === 'string'</w:t>
            </w:r>
          </w:p>
          <w:p w14:paraId="76ED746B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? 'pipe ' +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addr</w:t>
            </w:r>
            <w:proofErr w:type="spellEnd"/>
          </w:p>
          <w:p w14:paraId="0E98250F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  : 'port ' +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addr.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apport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;</w:t>
            </w:r>
            <w:proofErr w:type="gramEnd"/>
          </w:p>
          <w:p w14:paraId="7DD27169" w14:textId="77777777" w:rsidR="002B6C57" w:rsidRPr="002B6C57" w:rsidRDefault="002B6C57" w:rsidP="002B6C5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 xml:space="preserve">  </w:t>
            </w:r>
            <w:proofErr w:type="spellStart"/>
            <w:r w:rsidRPr="002B6C57">
              <w:rPr>
                <w:rFonts w:ascii="Arial" w:hAnsi="Arial" w:cs="Arial"/>
                <w:sz w:val="16"/>
                <w:szCs w:val="16"/>
              </w:rPr>
              <w:t>cleandebug</w:t>
            </w:r>
            <w:proofErr w:type="spellEnd"/>
            <w:r w:rsidRPr="002B6C57">
              <w:rPr>
                <w:rFonts w:ascii="Arial" w:hAnsi="Arial" w:cs="Arial"/>
                <w:sz w:val="16"/>
                <w:szCs w:val="16"/>
              </w:rPr>
              <w:t>('Listening on ' + bind</w:t>
            </w:r>
            <w:proofErr w:type="gramStart"/>
            <w:r w:rsidRPr="002B6C57">
              <w:rPr>
                <w:rFonts w:ascii="Arial" w:hAnsi="Arial" w:cs="Arial"/>
                <w:sz w:val="16"/>
                <w:szCs w:val="16"/>
              </w:rPr>
              <w:t>);</w:t>
            </w:r>
            <w:proofErr w:type="gramEnd"/>
          </w:p>
          <w:p w14:paraId="0D55B57F" w14:textId="77777777" w:rsidR="003975D1" w:rsidRPr="00EC0DDF" w:rsidRDefault="002B6C57" w:rsidP="002B6C5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B6C57">
              <w:rPr>
                <w:rFonts w:ascii="Arial" w:hAnsi="Arial" w:cs="Arial"/>
                <w:sz w:val="16"/>
                <w:szCs w:val="16"/>
              </w:rPr>
              <w:t>}</w:t>
            </w:r>
          </w:p>
        </w:tc>
      </w:tr>
    </w:tbl>
    <w:p w14:paraId="735F7B77" w14:textId="77777777" w:rsidR="003975D1" w:rsidRPr="00EC0DDF" w:rsidRDefault="003975D1" w:rsidP="001137A7">
      <w:pPr>
        <w:pStyle w:val="ListParagraph"/>
        <w:rPr>
          <w:sz w:val="24"/>
          <w:szCs w:val="24"/>
        </w:rPr>
      </w:pPr>
    </w:p>
    <w:p w14:paraId="31108063" w14:textId="77777777" w:rsidR="00AC65F8" w:rsidRDefault="00AC65F8" w:rsidP="002233F1">
      <w:pPr>
        <w:rPr>
          <w:b/>
          <w:sz w:val="24"/>
          <w:szCs w:val="24"/>
        </w:rPr>
        <w:sectPr w:rsidR="00AC65F8" w:rsidSect="00AC65F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11A2F0E" w14:textId="77777777" w:rsidR="00EF3B5B" w:rsidRPr="00EC0DDF" w:rsidRDefault="00EF3B5B" w:rsidP="002233F1">
      <w:pPr>
        <w:rPr>
          <w:b/>
          <w:sz w:val="24"/>
          <w:szCs w:val="24"/>
        </w:rPr>
      </w:pPr>
      <w:r w:rsidRPr="00EC0DDF">
        <w:rPr>
          <w:b/>
          <w:sz w:val="24"/>
          <w:szCs w:val="24"/>
        </w:rPr>
        <w:t>Snapshots</w:t>
      </w:r>
    </w:p>
    <w:p w14:paraId="448C04CD" w14:textId="77777777" w:rsidR="00EF3B5B" w:rsidRPr="00EC0DDF" w:rsidRDefault="00AC65F8" w:rsidP="001137A7">
      <w:pPr>
        <w:pStyle w:val="ListParagraph"/>
        <w:rPr>
          <w:b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0E085053" wp14:editId="6FFE34C0">
            <wp:extent cx="5943600" cy="25279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108B6" w14:textId="77777777" w:rsidR="00B562B9" w:rsidRPr="00AC65F8" w:rsidRDefault="00B562B9" w:rsidP="00AC65F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C65F8"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</w:p>
    <w:p w14:paraId="1ED7F899" w14:textId="77777777" w:rsidR="00B562B9" w:rsidRPr="00AC65F8" w:rsidRDefault="002B6C57" w:rsidP="00AC65F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3B689D" w:rsidRPr="00AC65F8">
        <w:rPr>
          <w:rFonts w:ascii="Times New Roman" w:hAnsi="Times New Roman" w:cs="Times New Roman"/>
          <w:sz w:val="24"/>
          <w:szCs w:val="24"/>
        </w:rPr>
        <w:t xml:space="preserve">whiteboard system that is developed contains the primary features </w:t>
      </w:r>
      <w:r w:rsidR="003162F4" w:rsidRPr="00AC65F8">
        <w:rPr>
          <w:rFonts w:ascii="Times New Roman" w:hAnsi="Times New Roman" w:cs="Times New Roman"/>
          <w:sz w:val="24"/>
          <w:szCs w:val="24"/>
        </w:rPr>
        <w:t xml:space="preserve">that </w:t>
      </w:r>
      <w:r w:rsidR="003B689D" w:rsidRPr="00AC65F8">
        <w:rPr>
          <w:rFonts w:ascii="Times New Roman" w:hAnsi="Times New Roman" w:cs="Times New Roman"/>
          <w:sz w:val="24"/>
          <w:szCs w:val="24"/>
        </w:rPr>
        <w:t>are necessary for creating the drawings on the white board system</w:t>
      </w:r>
      <w:r w:rsidR="0008790B" w:rsidRPr="00AC65F8">
        <w:rPr>
          <w:rFonts w:ascii="Times New Roman" w:hAnsi="Times New Roman" w:cs="Times New Roman"/>
          <w:sz w:val="24"/>
          <w:szCs w:val="24"/>
        </w:rPr>
        <w:t xml:space="preserve"> platform</w:t>
      </w:r>
      <w:r w:rsidR="003B689D" w:rsidRPr="00AC65F8">
        <w:rPr>
          <w:rFonts w:ascii="Times New Roman" w:hAnsi="Times New Roman" w:cs="Times New Roman"/>
          <w:sz w:val="24"/>
          <w:szCs w:val="24"/>
        </w:rPr>
        <w:t>.</w:t>
      </w:r>
    </w:p>
    <w:p w14:paraId="5E68CE30" w14:textId="77777777" w:rsidR="00F80506" w:rsidRPr="00AC65F8" w:rsidRDefault="00F80506" w:rsidP="00AC65F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C65F8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75BAE1A6" w14:textId="77777777" w:rsidR="009F0A92" w:rsidRPr="00AC65F8" w:rsidRDefault="009F0A92" w:rsidP="00AC65F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Bache, V.K.A., </w:t>
      </w:r>
      <w:proofErr w:type="spellStart"/>
      <w:r w:rsidRPr="00AC65F8">
        <w:rPr>
          <w:rFonts w:ascii="Times New Roman" w:hAnsi="Times New Roman" w:cs="Times New Roman"/>
          <w:sz w:val="24"/>
          <w:szCs w:val="24"/>
        </w:rPr>
        <w:t>Bera</w:t>
      </w:r>
      <w:proofErr w:type="spellEnd"/>
      <w:r w:rsidRPr="00AC65F8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AC65F8">
        <w:rPr>
          <w:rFonts w:ascii="Times New Roman" w:hAnsi="Times New Roman" w:cs="Times New Roman"/>
          <w:sz w:val="24"/>
          <w:szCs w:val="24"/>
        </w:rPr>
        <w:t>Ekambaram</w:t>
      </w:r>
      <w:proofErr w:type="spellEnd"/>
      <w:r w:rsidRPr="00AC65F8">
        <w:rPr>
          <w:rFonts w:ascii="Times New Roman" w:hAnsi="Times New Roman" w:cs="Times New Roman"/>
          <w:sz w:val="24"/>
          <w:szCs w:val="24"/>
        </w:rPr>
        <w:t xml:space="preserve">, V. and </w:t>
      </w:r>
      <w:proofErr w:type="spellStart"/>
      <w:r w:rsidRPr="00AC65F8">
        <w:rPr>
          <w:rFonts w:ascii="Times New Roman" w:hAnsi="Times New Roman" w:cs="Times New Roman"/>
          <w:sz w:val="24"/>
          <w:szCs w:val="24"/>
        </w:rPr>
        <w:t>Sadacharam</w:t>
      </w:r>
      <w:proofErr w:type="spellEnd"/>
      <w:r w:rsidRPr="00AC65F8">
        <w:rPr>
          <w:rFonts w:ascii="Times New Roman" w:hAnsi="Times New Roman" w:cs="Times New Roman"/>
          <w:sz w:val="24"/>
          <w:szCs w:val="24"/>
        </w:rPr>
        <w:t>, S., International Business Machines Corp, 2020. Converting whiteboard images to personalized wireframes. U.S. Patent 10,691,429.</w:t>
      </w:r>
    </w:p>
    <w:p w14:paraId="1D6F91D2" w14:textId="77777777" w:rsidR="009F0A92" w:rsidRPr="00AC65F8" w:rsidRDefault="009F0A92" w:rsidP="00AC65F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Du, R., Li, D. and Varshney, A., 2019, May. </w:t>
      </w:r>
      <w:proofErr w:type="spellStart"/>
      <w:r w:rsidRPr="00AC65F8">
        <w:rPr>
          <w:rFonts w:ascii="Times New Roman" w:hAnsi="Times New Roman" w:cs="Times New Roman"/>
          <w:sz w:val="24"/>
          <w:szCs w:val="24"/>
        </w:rPr>
        <w:t>Geollery</w:t>
      </w:r>
      <w:proofErr w:type="spellEnd"/>
      <w:r w:rsidRPr="00AC65F8">
        <w:rPr>
          <w:rFonts w:ascii="Times New Roman" w:hAnsi="Times New Roman" w:cs="Times New Roman"/>
          <w:sz w:val="24"/>
          <w:szCs w:val="24"/>
        </w:rPr>
        <w:t>: A mixed reality social media platform. In Proceedings of the 2019 CHI Conference on Human Factors in Computing Systems (pp. 1-13).</w:t>
      </w:r>
    </w:p>
    <w:p w14:paraId="5C39EA26" w14:textId="77777777" w:rsidR="009F0A92" w:rsidRPr="00AC65F8" w:rsidRDefault="009F0A92" w:rsidP="00AC65F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  <w:lang w:val="de-DE"/>
        </w:rPr>
        <w:t xml:space="preserve">Fast-Berglund, Å., Harlin, U. and Åkerman, M., 2016. </w:t>
      </w:r>
      <w:proofErr w:type="spellStart"/>
      <w:r w:rsidRPr="00AC65F8">
        <w:rPr>
          <w:rFonts w:ascii="Times New Roman" w:hAnsi="Times New Roman" w:cs="Times New Roman"/>
          <w:sz w:val="24"/>
          <w:szCs w:val="24"/>
        </w:rPr>
        <w:t>Digitalisation</w:t>
      </w:r>
      <w:proofErr w:type="spellEnd"/>
      <w:r w:rsidRPr="00AC65F8">
        <w:rPr>
          <w:rFonts w:ascii="Times New Roman" w:hAnsi="Times New Roman" w:cs="Times New Roman"/>
          <w:sz w:val="24"/>
          <w:szCs w:val="24"/>
        </w:rPr>
        <w:t xml:space="preserve"> of meetings–from white-boards to smart-boards. Procedia CIRP, 41, pp.1125-1130.</w:t>
      </w:r>
    </w:p>
    <w:p w14:paraId="34D88ADF" w14:textId="77777777" w:rsidR="009F0A92" w:rsidRPr="00AC65F8" w:rsidRDefault="009F0A92" w:rsidP="00AC65F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C65F8">
        <w:rPr>
          <w:rFonts w:ascii="Times New Roman" w:hAnsi="Times New Roman" w:cs="Times New Roman"/>
          <w:sz w:val="24"/>
          <w:szCs w:val="24"/>
        </w:rPr>
        <w:t>Jolak</w:t>
      </w:r>
      <w:proofErr w:type="spellEnd"/>
      <w:r w:rsidRPr="00AC65F8">
        <w:rPr>
          <w:rFonts w:ascii="Times New Roman" w:hAnsi="Times New Roman" w:cs="Times New Roman"/>
          <w:sz w:val="24"/>
          <w:szCs w:val="24"/>
        </w:rPr>
        <w:t xml:space="preserve">, R., </w:t>
      </w:r>
      <w:proofErr w:type="spellStart"/>
      <w:r w:rsidRPr="00AC65F8">
        <w:rPr>
          <w:rFonts w:ascii="Times New Roman" w:hAnsi="Times New Roman" w:cs="Times New Roman"/>
          <w:sz w:val="24"/>
          <w:szCs w:val="24"/>
        </w:rPr>
        <w:t>Vesin</w:t>
      </w:r>
      <w:proofErr w:type="spellEnd"/>
      <w:r w:rsidRPr="00AC65F8">
        <w:rPr>
          <w:rFonts w:ascii="Times New Roman" w:hAnsi="Times New Roman" w:cs="Times New Roman"/>
          <w:sz w:val="24"/>
          <w:szCs w:val="24"/>
        </w:rPr>
        <w:t xml:space="preserve">, B. and </w:t>
      </w:r>
      <w:proofErr w:type="spellStart"/>
      <w:r w:rsidRPr="00AC65F8">
        <w:rPr>
          <w:rFonts w:ascii="Times New Roman" w:hAnsi="Times New Roman" w:cs="Times New Roman"/>
          <w:sz w:val="24"/>
          <w:szCs w:val="24"/>
        </w:rPr>
        <w:t>Chaudron</w:t>
      </w:r>
      <w:proofErr w:type="spellEnd"/>
      <w:r w:rsidRPr="00AC65F8">
        <w:rPr>
          <w:rFonts w:ascii="Times New Roman" w:hAnsi="Times New Roman" w:cs="Times New Roman"/>
          <w:sz w:val="24"/>
          <w:szCs w:val="24"/>
        </w:rPr>
        <w:t xml:space="preserve">, M.R., 2017. Using Voice Commands for UML Modelling Support on Interactive Whiteboards: Insights and Experiences. In </w:t>
      </w:r>
      <w:proofErr w:type="spellStart"/>
      <w:r w:rsidRPr="00AC65F8">
        <w:rPr>
          <w:rFonts w:ascii="Times New Roman" w:hAnsi="Times New Roman" w:cs="Times New Roman"/>
          <w:sz w:val="24"/>
          <w:szCs w:val="24"/>
        </w:rPr>
        <w:t>CIbSE</w:t>
      </w:r>
      <w:proofErr w:type="spellEnd"/>
      <w:r w:rsidRPr="00AC65F8">
        <w:rPr>
          <w:rFonts w:ascii="Times New Roman" w:hAnsi="Times New Roman" w:cs="Times New Roman"/>
          <w:sz w:val="24"/>
          <w:szCs w:val="24"/>
        </w:rPr>
        <w:t xml:space="preserve"> (pp. 85-98).</w:t>
      </w:r>
    </w:p>
    <w:p w14:paraId="72546965" w14:textId="77777777" w:rsidR="009F0A92" w:rsidRPr="00AC65F8" w:rsidRDefault="009F0A92" w:rsidP="00AC65F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C65F8">
        <w:rPr>
          <w:rFonts w:ascii="Times New Roman" w:hAnsi="Times New Roman" w:cs="Times New Roman"/>
          <w:sz w:val="24"/>
          <w:szCs w:val="24"/>
        </w:rPr>
        <w:t xml:space="preserve">Sun, X., 2016, February. Design and Implementation of Whiteboard in Online Classroom. In The fourth International Conference on Information Science and Cloud Computing (Vol. 264, pp. 056). SISSA </w:t>
      </w:r>
      <w:proofErr w:type="spellStart"/>
      <w:r w:rsidRPr="00AC65F8">
        <w:rPr>
          <w:rFonts w:ascii="Times New Roman" w:hAnsi="Times New Roman" w:cs="Times New Roman"/>
          <w:sz w:val="24"/>
          <w:szCs w:val="24"/>
        </w:rPr>
        <w:t>Medialab</w:t>
      </w:r>
      <w:proofErr w:type="spellEnd"/>
      <w:r w:rsidRPr="00AC65F8">
        <w:rPr>
          <w:rFonts w:ascii="Times New Roman" w:hAnsi="Times New Roman" w:cs="Times New Roman"/>
          <w:b/>
          <w:sz w:val="24"/>
          <w:szCs w:val="24"/>
        </w:rPr>
        <w:t>.</w:t>
      </w:r>
    </w:p>
    <w:p w14:paraId="2B5C4679" w14:textId="77777777" w:rsidR="009F0A92" w:rsidRPr="00EC0DDF" w:rsidRDefault="009F0A92" w:rsidP="002233F1">
      <w:pPr>
        <w:pStyle w:val="ListParagraph"/>
        <w:rPr>
          <w:sz w:val="24"/>
          <w:szCs w:val="24"/>
        </w:rPr>
      </w:pPr>
    </w:p>
    <w:sectPr w:rsidR="009F0A92" w:rsidRPr="00EC0DDF" w:rsidSect="00AC65F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22BF92" w14:textId="77777777" w:rsidR="006602D9" w:rsidRDefault="006602D9" w:rsidP="00100B8D">
      <w:pPr>
        <w:spacing w:after="0" w:line="240" w:lineRule="auto"/>
      </w:pPr>
      <w:r>
        <w:separator/>
      </w:r>
    </w:p>
  </w:endnote>
  <w:endnote w:type="continuationSeparator" w:id="0">
    <w:p w14:paraId="357ED235" w14:textId="77777777" w:rsidR="006602D9" w:rsidRDefault="006602D9" w:rsidP="00100B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043961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70CB79" w14:textId="513EF1B3" w:rsidR="00100B8D" w:rsidRDefault="00100B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538CD9" w14:textId="77777777" w:rsidR="00100B8D" w:rsidRDefault="00100B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3D19FB" w14:textId="77777777" w:rsidR="006602D9" w:rsidRDefault="006602D9" w:rsidP="00100B8D">
      <w:pPr>
        <w:spacing w:after="0" w:line="240" w:lineRule="auto"/>
      </w:pPr>
      <w:r>
        <w:separator/>
      </w:r>
    </w:p>
  </w:footnote>
  <w:footnote w:type="continuationSeparator" w:id="0">
    <w:p w14:paraId="17E14CBA" w14:textId="77777777" w:rsidR="006602D9" w:rsidRDefault="006602D9" w:rsidP="00100B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6A304F"/>
    <w:multiLevelType w:val="hybridMultilevel"/>
    <w:tmpl w:val="28F0C3F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C032DF"/>
    <w:multiLevelType w:val="hybridMultilevel"/>
    <w:tmpl w:val="9FD409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LO0tDQ2NDQwNDFX0lEKTi0uzszPAykwrAUApB4rJCwAAAA="/>
  </w:docVars>
  <w:rsids>
    <w:rsidRoot w:val="003745B3"/>
    <w:rsid w:val="000312DF"/>
    <w:rsid w:val="00037C78"/>
    <w:rsid w:val="000413A7"/>
    <w:rsid w:val="00070DC1"/>
    <w:rsid w:val="00083207"/>
    <w:rsid w:val="0008790B"/>
    <w:rsid w:val="000B62DA"/>
    <w:rsid w:val="000D3C7A"/>
    <w:rsid w:val="000F739E"/>
    <w:rsid w:val="00100B8D"/>
    <w:rsid w:val="00105606"/>
    <w:rsid w:val="00105687"/>
    <w:rsid w:val="00111D96"/>
    <w:rsid w:val="001137A7"/>
    <w:rsid w:val="00151AD2"/>
    <w:rsid w:val="00156098"/>
    <w:rsid w:val="00167492"/>
    <w:rsid w:val="001E495E"/>
    <w:rsid w:val="002233F1"/>
    <w:rsid w:val="0024349A"/>
    <w:rsid w:val="002B6C57"/>
    <w:rsid w:val="002C2123"/>
    <w:rsid w:val="002F48DF"/>
    <w:rsid w:val="003162F4"/>
    <w:rsid w:val="00327164"/>
    <w:rsid w:val="003623F0"/>
    <w:rsid w:val="003745B3"/>
    <w:rsid w:val="00377985"/>
    <w:rsid w:val="00395B56"/>
    <w:rsid w:val="003975D1"/>
    <w:rsid w:val="003B689D"/>
    <w:rsid w:val="003D42DA"/>
    <w:rsid w:val="003D448B"/>
    <w:rsid w:val="003E60AF"/>
    <w:rsid w:val="00400E35"/>
    <w:rsid w:val="00426146"/>
    <w:rsid w:val="00434C8A"/>
    <w:rsid w:val="00451BD3"/>
    <w:rsid w:val="004941E7"/>
    <w:rsid w:val="004A3688"/>
    <w:rsid w:val="004E082C"/>
    <w:rsid w:val="004E2065"/>
    <w:rsid w:val="004E7A6A"/>
    <w:rsid w:val="005409A6"/>
    <w:rsid w:val="00540CAD"/>
    <w:rsid w:val="00542E74"/>
    <w:rsid w:val="00563D1A"/>
    <w:rsid w:val="00584622"/>
    <w:rsid w:val="005C7881"/>
    <w:rsid w:val="005E5656"/>
    <w:rsid w:val="005F1ED8"/>
    <w:rsid w:val="005F27F6"/>
    <w:rsid w:val="006114AA"/>
    <w:rsid w:val="00611D78"/>
    <w:rsid w:val="006602D9"/>
    <w:rsid w:val="006C3419"/>
    <w:rsid w:val="00711003"/>
    <w:rsid w:val="00755EA0"/>
    <w:rsid w:val="0077005F"/>
    <w:rsid w:val="007723F4"/>
    <w:rsid w:val="0078458A"/>
    <w:rsid w:val="00797EDB"/>
    <w:rsid w:val="007D7FCA"/>
    <w:rsid w:val="007E181A"/>
    <w:rsid w:val="007E2E1A"/>
    <w:rsid w:val="00800B98"/>
    <w:rsid w:val="00840E53"/>
    <w:rsid w:val="00841EF6"/>
    <w:rsid w:val="00853737"/>
    <w:rsid w:val="00883836"/>
    <w:rsid w:val="008A46E5"/>
    <w:rsid w:val="00901D45"/>
    <w:rsid w:val="00907BEB"/>
    <w:rsid w:val="00925541"/>
    <w:rsid w:val="0094164D"/>
    <w:rsid w:val="009730A1"/>
    <w:rsid w:val="009A5432"/>
    <w:rsid w:val="009F0A92"/>
    <w:rsid w:val="009F1218"/>
    <w:rsid w:val="00A21BD6"/>
    <w:rsid w:val="00A32E70"/>
    <w:rsid w:val="00A421EE"/>
    <w:rsid w:val="00AB6C73"/>
    <w:rsid w:val="00AC65F8"/>
    <w:rsid w:val="00B11289"/>
    <w:rsid w:val="00B14574"/>
    <w:rsid w:val="00B562B9"/>
    <w:rsid w:val="00BA2BC6"/>
    <w:rsid w:val="00BB77CB"/>
    <w:rsid w:val="00BE4A8D"/>
    <w:rsid w:val="00BE608C"/>
    <w:rsid w:val="00C22C80"/>
    <w:rsid w:val="00C72778"/>
    <w:rsid w:val="00C86B25"/>
    <w:rsid w:val="00CD3628"/>
    <w:rsid w:val="00CD5972"/>
    <w:rsid w:val="00D004AC"/>
    <w:rsid w:val="00D96C1E"/>
    <w:rsid w:val="00DA78FA"/>
    <w:rsid w:val="00DC6B3A"/>
    <w:rsid w:val="00DE6C5A"/>
    <w:rsid w:val="00E062B0"/>
    <w:rsid w:val="00E6456C"/>
    <w:rsid w:val="00EC0DDF"/>
    <w:rsid w:val="00ED1733"/>
    <w:rsid w:val="00EF3B5B"/>
    <w:rsid w:val="00F72CA3"/>
    <w:rsid w:val="00F80506"/>
    <w:rsid w:val="00F90AC2"/>
    <w:rsid w:val="00FA7A24"/>
    <w:rsid w:val="00FC7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827B9"/>
  <w15:docId w15:val="{7071DB93-BFC6-4917-B242-39108704D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00B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A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3688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3975D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F3B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B5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00B8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100B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B8D"/>
  </w:style>
  <w:style w:type="paragraph" w:styleId="Footer">
    <w:name w:val="footer"/>
    <w:basedOn w:val="Normal"/>
    <w:link w:val="FooterChar"/>
    <w:uiPriority w:val="99"/>
    <w:unhideWhenUsed/>
    <w:rsid w:val="00100B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B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300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5</Pages>
  <Words>1038</Words>
  <Characters>591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Kamireddy, Khyathi Susmitha S.</cp:lastModifiedBy>
  <cp:revision>123</cp:revision>
  <dcterms:created xsi:type="dcterms:W3CDTF">2020-11-17T07:23:00Z</dcterms:created>
  <dcterms:modified xsi:type="dcterms:W3CDTF">2020-12-09T20:30:00Z</dcterms:modified>
</cp:coreProperties>
</file>